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0EEB5" w14:textId="77777777" w:rsidR="00C71036" w:rsidRPr="00A71818" w:rsidRDefault="00C71036" w:rsidP="00C71036">
      <w:pPr>
        <w:jc w:val="both"/>
        <w:rPr>
          <w:highlight w:val="lightGray"/>
        </w:rPr>
      </w:pPr>
    </w:p>
    <w:p w14:paraId="58A58A86" w14:textId="77777777" w:rsidR="00C71036" w:rsidRDefault="00C71036" w:rsidP="00C64DEB">
      <w:pPr>
        <w:ind w:firstLine="567"/>
        <w:jc w:val="both"/>
        <w:rPr>
          <w:b/>
          <w:bCs/>
        </w:rPr>
      </w:pPr>
    </w:p>
    <w:p w14:paraId="67724892" w14:textId="38407DD9" w:rsidR="00C65F23" w:rsidRPr="002E2F50" w:rsidRDefault="002E2F50" w:rsidP="00E84304">
      <w:pPr>
        <w:ind w:firstLine="567"/>
        <w:jc w:val="center"/>
        <w:rPr>
          <w:b/>
          <w:bCs/>
          <w:sz w:val="28"/>
          <w:szCs w:val="28"/>
        </w:rPr>
      </w:pPr>
      <w:r w:rsidRPr="002E2F50">
        <w:rPr>
          <w:b/>
          <w:bCs/>
          <w:sz w:val="28"/>
          <w:szCs w:val="28"/>
        </w:rPr>
        <w:t xml:space="preserve">MEMORIA DEL </w:t>
      </w:r>
      <w:r w:rsidR="003A5C7F">
        <w:rPr>
          <w:b/>
          <w:bCs/>
          <w:sz w:val="28"/>
          <w:szCs w:val="28"/>
        </w:rPr>
        <w:t>TFG</w:t>
      </w:r>
    </w:p>
    <w:p w14:paraId="06508FDB" w14:textId="49E8FF91" w:rsidR="0095097B" w:rsidRPr="00FF5733" w:rsidRDefault="007D7FAA" w:rsidP="00FF5733">
      <w:pPr>
        <w:ind w:firstLine="567"/>
        <w:jc w:val="center"/>
        <w:rPr>
          <w:sz w:val="20"/>
          <w:szCs w:val="20"/>
          <w:highlight w:val="lightGray"/>
        </w:rPr>
      </w:pPr>
      <w:r w:rsidRPr="00FF5733">
        <w:rPr>
          <w:sz w:val="20"/>
          <w:szCs w:val="20"/>
          <w:highlight w:val="lightGray"/>
        </w:rPr>
        <w:t xml:space="preserve">[Este es un modelo </w:t>
      </w:r>
      <w:r w:rsidR="003A5C7F" w:rsidRPr="00FF5733">
        <w:rPr>
          <w:sz w:val="20"/>
          <w:szCs w:val="20"/>
          <w:highlight w:val="lightGray"/>
        </w:rPr>
        <w:t>que recoge</w:t>
      </w:r>
      <w:r w:rsidR="002E2F50" w:rsidRPr="00FF5733">
        <w:rPr>
          <w:sz w:val="20"/>
          <w:szCs w:val="20"/>
          <w:highlight w:val="lightGray"/>
        </w:rPr>
        <w:t xml:space="preserve"> los aspectos más importantes</w:t>
      </w:r>
      <w:r w:rsidR="003A5C7F" w:rsidRPr="00FF5733">
        <w:rPr>
          <w:sz w:val="20"/>
          <w:szCs w:val="20"/>
          <w:highlight w:val="lightGray"/>
        </w:rPr>
        <w:t xml:space="preserve"> para valorar las implicaciones éticas de un TFG</w:t>
      </w:r>
      <w:r w:rsidR="00FF5733" w:rsidRPr="00563E82">
        <w:rPr>
          <w:sz w:val="20"/>
          <w:szCs w:val="20"/>
          <w:highlight w:val="lightGray"/>
        </w:rPr>
        <w:t>. Rellene todos los campos y elimine las partes sombreadas en gris. Recuerde que no debe comenzar la investigación hasta que no obtenga el certificado favorable del Comité de Ética de la Investigación</w:t>
      </w:r>
      <w:r w:rsidR="003A5C7F" w:rsidRPr="00FF5733">
        <w:rPr>
          <w:sz w:val="20"/>
          <w:szCs w:val="20"/>
          <w:highlight w:val="lightGray"/>
        </w:rPr>
        <w:t>]</w:t>
      </w:r>
    </w:p>
    <w:p w14:paraId="41FF45BB" w14:textId="20FB2E5E" w:rsidR="007D7FAA" w:rsidRDefault="007D7FAA" w:rsidP="00C64DEB">
      <w:pPr>
        <w:ind w:firstLine="567"/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54"/>
        <w:gridCol w:w="1981"/>
        <w:gridCol w:w="388"/>
        <w:gridCol w:w="1952"/>
        <w:gridCol w:w="2719"/>
      </w:tblGrid>
      <w:tr w:rsidR="003A5C7F" w14:paraId="3B85ABBF" w14:textId="77777777" w:rsidTr="00FF6D25">
        <w:tc>
          <w:tcPr>
            <w:tcW w:w="3435" w:type="dxa"/>
            <w:gridSpan w:val="2"/>
          </w:tcPr>
          <w:p w14:paraId="76ED7EB9" w14:textId="1F4172CB" w:rsidR="003A5C7F" w:rsidRDefault="003A5C7F" w:rsidP="003A5C7F">
            <w:pPr>
              <w:rPr>
                <w:b/>
                <w:bCs/>
              </w:rPr>
            </w:pPr>
            <w:r>
              <w:rPr>
                <w:b/>
                <w:bCs/>
              </w:rPr>
              <w:t>T</w:t>
            </w:r>
            <w:r w:rsidR="00A40D76">
              <w:rPr>
                <w:b/>
                <w:bCs/>
              </w:rPr>
              <w:t>Í</w:t>
            </w:r>
            <w:r>
              <w:rPr>
                <w:b/>
                <w:bCs/>
              </w:rPr>
              <w:t>TULO</w:t>
            </w:r>
            <w:r w:rsidRPr="00CC0398">
              <w:rPr>
                <w:b/>
                <w:bCs/>
              </w:rPr>
              <w:t xml:space="preserve"> DEL </w:t>
            </w:r>
            <w:r>
              <w:rPr>
                <w:b/>
                <w:bCs/>
              </w:rPr>
              <w:t>TFG</w:t>
            </w:r>
          </w:p>
        </w:tc>
        <w:tc>
          <w:tcPr>
            <w:tcW w:w="5059" w:type="dxa"/>
            <w:gridSpan w:val="3"/>
          </w:tcPr>
          <w:p w14:paraId="1023767F" w14:textId="77777777" w:rsidR="003A5C7F" w:rsidRDefault="003A5C7F" w:rsidP="002E2F50">
            <w:pPr>
              <w:jc w:val="center"/>
              <w:rPr>
                <w:b/>
                <w:bCs/>
              </w:rPr>
            </w:pPr>
          </w:p>
        </w:tc>
      </w:tr>
      <w:tr w:rsidR="003A5C7F" w14:paraId="7656B4BC" w14:textId="77777777" w:rsidTr="00FF6D25">
        <w:tc>
          <w:tcPr>
            <w:tcW w:w="3435" w:type="dxa"/>
            <w:gridSpan w:val="2"/>
          </w:tcPr>
          <w:p w14:paraId="121A8E6A" w14:textId="40E482B6" w:rsidR="003A5C7F" w:rsidRPr="003A5C7F" w:rsidRDefault="003A5C7F" w:rsidP="003A5C7F">
            <w:r>
              <w:rPr>
                <w:b/>
                <w:bCs/>
              </w:rPr>
              <w:t xml:space="preserve">OBJETIVOS </w:t>
            </w:r>
          </w:p>
        </w:tc>
        <w:tc>
          <w:tcPr>
            <w:tcW w:w="5059" w:type="dxa"/>
            <w:gridSpan w:val="3"/>
          </w:tcPr>
          <w:p w14:paraId="1FD62BB0" w14:textId="19774A39" w:rsidR="003A5C7F" w:rsidRDefault="003A5C7F" w:rsidP="002E2F50">
            <w:pPr>
              <w:jc w:val="center"/>
              <w:rPr>
                <w:b/>
                <w:bCs/>
              </w:rPr>
            </w:pPr>
            <w:r w:rsidRPr="006B0F11">
              <w:rPr>
                <w:sz w:val="20"/>
                <w:szCs w:val="20"/>
                <w:highlight w:val="lightGray"/>
              </w:rPr>
              <w:t>[Redactados en infinitivo, por ejemplo “evaluar la efectividad de una intervención musical para mejorar la motivación de los estudiantes de quinto de primaria”]</w:t>
            </w:r>
          </w:p>
        </w:tc>
      </w:tr>
      <w:tr w:rsidR="003A5C7F" w14:paraId="4CE01DE7" w14:textId="77777777" w:rsidTr="00167B46">
        <w:tc>
          <w:tcPr>
            <w:tcW w:w="8494" w:type="dxa"/>
            <w:gridSpan w:val="5"/>
          </w:tcPr>
          <w:p w14:paraId="4B3BB6C9" w14:textId="2D1E7380" w:rsidR="003A5C7F" w:rsidRDefault="003A5C7F" w:rsidP="002E2F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TODOLOGÍA</w:t>
            </w:r>
          </w:p>
        </w:tc>
      </w:tr>
      <w:tr w:rsidR="003A5C7F" w14:paraId="45C300F5" w14:textId="77777777" w:rsidTr="00FF6D25">
        <w:tc>
          <w:tcPr>
            <w:tcW w:w="3435" w:type="dxa"/>
            <w:gridSpan w:val="2"/>
          </w:tcPr>
          <w:p w14:paraId="7E965F20" w14:textId="77777777" w:rsidR="003A5C7F" w:rsidRDefault="003A5C7F" w:rsidP="002E2F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seño</w:t>
            </w:r>
          </w:p>
          <w:p w14:paraId="5D85F1EF" w14:textId="77777777" w:rsidR="005647C2" w:rsidRDefault="005647C2" w:rsidP="002E2F50">
            <w:pPr>
              <w:jc w:val="center"/>
              <w:rPr>
                <w:b/>
                <w:bCs/>
              </w:rPr>
            </w:pPr>
          </w:p>
          <w:p w14:paraId="4CE7FB70" w14:textId="44B6E6D3" w:rsidR="005647C2" w:rsidRPr="005647C2" w:rsidRDefault="005647C2" w:rsidP="005647C2">
            <w:pPr>
              <w:jc w:val="center"/>
            </w:pPr>
            <w:r w:rsidRPr="005647C2">
              <w:rPr>
                <w:sz w:val="20"/>
                <w:szCs w:val="20"/>
                <w:highlight w:val="lightGray"/>
              </w:rPr>
              <w:t>[In</w:t>
            </w:r>
            <w:r w:rsidRPr="00563E82">
              <w:rPr>
                <w:sz w:val="20"/>
                <w:szCs w:val="20"/>
                <w:highlight w:val="lightGray"/>
              </w:rPr>
              <w:t>dique el tipo de estudi</w:t>
            </w:r>
            <w:r w:rsidRPr="005647C2">
              <w:rPr>
                <w:sz w:val="20"/>
                <w:szCs w:val="20"/>
                <w:highlight w:val="lightGray"/>
              </w:rPr>
              <w:t>o]</w:t>
            </w:r>
          </w:p>
        </w:tc>
        <w:tc>
          <w:tcPr>
            <w:tcW w:w="5059" w:type="dxa"/>
            <w:gridSpan w:val="3"/>
          </w:tcPr>
          <w:p w14:paraId="76DDA2F0" w14:textId="0441CD3F" w:rsidR="00FF5733" w:rsidRPr="00FF5733" w:rsidRDefault="00FF5733" w:rsidP="00FF5733">
            <w:pPr>
              <w:pStyle w:val="Prrafodelista"/>
              <w:ind w:left="1126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9775B07" wp14:editId="46CB8EFD">
                      <wp:simplePos x="0" y="0"/>
                      <wp:positionH relativeFrom="column">
                        <wp:posOffset>257810</wp:posOffset>
                      </wp:positionH>
                      <wp:positionV relativeFrom="paragraph">
                        <wp:posOffset>93345</wp:posOffset>
                      </wp:positionV>
                      <wp:extent cx="333375" cy="1057275"/>
                      <wp:effectExtent l="0" t="0" r="28575" b="28575"/>
                      <wp:wrapNone/>
                      <wp:docPr id="826934618" name="Abrir llav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3375" cy="1057275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88232B7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Abrir llave 2" o:spid="_x0000_s1026" type="#_x0000_t87" style="position:absolute;margin-left:20.3pt;margin-top:7.35pt;width:26.25pt;height:83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" adj="568" strokecolor="black [3200]" strokeweight=".5pt">
                      <v:stroke joinstyle="miter"/>
                    </v:shape>
                  </w:pict>
                </mc:Fallback>
              </mc:AlternateContent>
            </w:r>
          </w:p>
          <w:p w14:paraId="549550AC" w14:textId="4EB452E9" w:rsidR="003A5C7F" w:rsidRPr="00691154" w:rsidRDefault="003A5C7F" w:rsidP="00B54EAE">
            <w:pPr>
              <w:pStyle w:val="Prrafodelista"/>
              <w:numPr>
                <w:ilvl w:val="0"/>
                <w:numId w:val="6"/>
              </w:numPr>
              <w:ind w:left="1126"/>
              <w:jc w:val="both"/>
              <w:rPr>
                <w:b/>
                <w:bCs/>
                <w:sz w:val="22"/>
                <w:szCs w:val="22"/>
              </w:rPr>
            </w:pPr>
            <w:r w:rsidRPr="00691154">
              <w:rPr>
                <w:sz w:val="22"/>
                <w:szCs w:val="22"/>
              </w:rPr>
              <w:t>Observacional</w:t>
            </w:r>
          </w:p>
          <w:p w14:paraId="182ADC12" w14:textId="5DE6A7ED" w:rsidR="003A5C7F" w:rsidRPr="00733B53" w:rsidRDefault="00B54EAE" w:rsidP="00B54EAE">
            <w:pPr>
              <w:pStyle w:val="Prrafodelista"/>
              <w:numPr>
                <w:ilvl w:val="0"/>
                <w:numId w:val="6"/>
              </w:numPr>
              <w:ind w:left="1126"/>
              <w:jc w:val="both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44C445E" wp14:editId="4D835F8C">
                      <wp:simplePos x="0" y="0"/>
                      <wp:positionH relativeFrom="column">
                        <wp:posOffset>-320357</wp:posOffset>
                      </wp:positionH>
                      <wp:positionV relativeFrom="paragraph">
                        <wp:posOffset>211772</wp:posOffset>
                      </wp:positionV>
                      <wp:extent cx="888048" cy="268605"/>
                      <wp:effectExtent l="4762" t="0" r="0" b="0"/>
                      <wp:wrapNone/>
                      <wp:docPr id="1761068435" name="Cuadro de text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888048" cy="2686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B417850" w14:textId="77777777" w:rsidR="00B54EAE" w:rsidRPr="00B54EAE" w:rsidRDefault="00B54EAE" w:rsidP="00B54EAE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563E82">
                                    <w:rPr>
                                      <w:sz w:val="22"/>
                                      <w:szCs w:val="22"/>
                                    </w:rPr>
                                    <w:t>Cuantitativ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44C445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uadro de texto 1" o:spid="_x0000_s1026" type="#_x0000_t202" style="position:absolute;left:0;text-align:left;margin-left:-25.2pt;margin-top:16.65pt;width:69.95pt;height:21.15pt;rotation:-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" fillcolor="white [3201]" stroked="f" strokeweight=".5pt">
                      <v:textbox>
                        <w:txbxContent>
                          <w:p w14:paraId="2B417850" w14:textId="77777777" w:rsidR="00B54EAE" w:rsidRPr="00B54EAE" w:rsidRDefault="00B54EAE" w:rsidP="00B54EA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563E82">
                              <w:rPr>
                                <w:sz w:val="22"/>
                                <w:szCs w:val="22"/>
                              </w:rPr>
                              <w:t>Cuantitativ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5C7F" w:rsidRPr="00691154">
              <w:rPr>
                <w:sz w:val="22"/>
                <w:szCs w:val="22"/>
              </w:rPr>
              <w:t>Estudio con intervención y evaluación antes y/o durante y/o después de la intervención</w:t>
            </w:r>
          </w:p>
          <w:p w14:paraId="48865717" w14:textId="5145B951" w:rsidR="00733B53" w:rsidRPr="003730CB" w:rsidRDefault="00733B53" w:rsidP="00B54EAE">
            <w:pPr>
              <w:pStyle w:val="Prrafodelista"/>
              <w:numPr>
                <w:ilvl w:val="0"/>
                <w:numId w:val="6"/>
              </w:numPr>
              <w:ind w:left="1126"/>
              <w:jc w:val="both"/>
              <w:rPr>
                <w:b/>
                <w:bCs/>
              </w:rPr>
            </w:pPr>
            <w:r w:rsidRPr="00733B53">
              <w:rPr>
                <w:sz w:val="22"/>
                <w:szCs w:val="22"/>
              </w:rPr>
              <w:t xml:space="preserve">Otro (especificar </w:t>
            </w:r>
            <w:proofErr w:type="gramStart"/>
            <w:r w:rsidRPr="00733B53">
              <w:rPr>
                <w:sz w:val="22"/>
                <w:szCs w:val="22"/>
              </w:rPr>
              <w:t>cuál)_</w:t>
            </w:r>
            <w:proofErr w:type="gramEnd"/>
            <w:r w:rsidRPr="00733B53">
              <w:rPr>
                <w:sz w:val="22"/>
                <w:szCs w:val="22"/>
              </w:rPr>
              <w:t>______________</w:t>
            </w:r>
          </w:p>
          <w:p w14:paraId="7A126172" w14:textId="77777777" w:rsidR="003730CB" w:rsidRDefault="003730CB" w:rsidP="003730CB">
            <w:pPr>
              <w:pStyle w:val="Prrafodelista"/>
              <w:ind w:left="1126"/>
              <w:jc w:val="both"/>
              <w:rPr>
                <w:b/>
                <w:bCs/>
                <w:sz w:val="22"/>
                <w:szCs w:val="22"/>
              </w:rPr>
            </w:pPr>
          </w:p>
          <w:p w14:paraId="342FB294" w14:textId="630D0EFA" w:rsidR="003730CB" w:rsidRPr="003730CB" w:rsidRDefault="003730CB" w:rsidP="003730CB">
            <w:pPr>
              <w:jc w:val="both"/>
              <w:rPr>
                <w:b/>
                <w:bCs/>
                <w:sz w:val="22"/>
                <w:szCs w:val="22"/>
              </w:rPr>
            </w:pPr>
          </w:p>
          <w:p w14:paraId="25B650A6" w14:textId="14F0F88B" w:rsidR="003730CB" w:rsidRPr="003730CB" w:rsidRDefault="003730CB" w:rsidP="003730CB">
            <w:pPr>
              <w:pStyle w:val="Prrafodelista"/>
              <w:ind w:left="1126"/>
              <w:jc w:val="both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F05E9FE" wp14:editId="6299BDEC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81742</wp:posOffset>
                      </wp:positionV>
                      <wp:extent cx="285750" cy="781050"/>
                      <wp:effectExtent l="0" t="0" r="19050" b="19050"/>
                      <wp:wrapNone/>
                      <wp:docPr id="482587817" name="Abrir llav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781050"/>
                              </a:xfrm>
                              <a:prstGeom prst="leftBrac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805DFA" id="Abrir llave 2" o:spid="_x0000_s1026" type="#_x0000_t87" style="position:absolute;margin-left:23.05pt;margin-top:6.45pt;width:22.5pt;height:6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" adj="659" strokecolor="black [3213]" strokeweight=".5pt">
                      <v:stroke joinstyle="miter"/>
                    </v:shape>
                  </w:pict>
                </mc:Fallback>
              </mc:AlternateContent>
            </w:r>
          </w:p>
          <w:p w14:paraId="0202FF48" w14:textId="6BC5C951" w:rsidR="003730CB" w:rsidRPr="00563E82" w:rsidRDefault="003730CB" w:rsidP="00B54EAE">
            <w:pPr>
              <w:pStyle w:val="Prrafodelista"/>
              <w:numPr>
                <w:ilvl w:val="0"/>
                <w:numId w:val="6"/>
              </w:numPr>
              <w:ind w:left="1126"/>
              <w:jc w:val="both"/>
              <w:rPr>
                <w:sz w:val="22"/>
                <w:szCs w:val="22"/>
              </w:rPr>
            </w:pPr>
            <w:r w:rsidRPr="00563E82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7DE7072" wp14:editId="7523E168">
                      <wp:simplePos x="0" y="0"/>
                      <wp:positionH relativeFrom="column">
                        <wp:posOffset>-249871</wp:posOffset>
                      </wp:positionH>
                      <wp:positionV relativeFrom="paragraph">
                        <wp:posOffset>138516</wp:posOffset>
                      </wp:positionV>
                      <wp:extent cx="838200" cy="314325"/>
                      <wp:effectExtent l="0" t="4763" r="0" b="0"/>
                      <wp:wrapNone/>
                      <wp:docPr id="2054353177" name="Cuadro de tex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838200" cy="314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EAB4859" w14:textId="64EF2489" w:rsidR="00B54EAE" w:rsidRPr="00B54EAE" w:rsidRDefault="00B54EAE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563E82">
                                    <w:rPr>
                                      <w:sz w:val="22"/>
                                      <w:szCs w:val="22"/>
                                    </w:rPr>
                                    <w:t>Cualitativ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7DE7072" id="Cuadro de texto 3" o:spid="_x0000_s1027" type="#_x0000_t202" style="position:absolute;left:0;text-align:left;margin-left:-19.65pt;margin-top:10.9pt;width:66pt;height:24.75pt;rotation:-90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" fillcolor="white [3201]" stroked="f" strokeweight=".5pt">
                      <v:textbox>
                        <w:txbxContent>
                          <w:p w14:paraId="5EAB4859" w14:textId="64EF2489" w:rsidR="00B54EAE" w:rsidRPr="00B54EAE" w:rsidRDefault="00B54EA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563E82">
                              <w:rPr>
                                <w:sz w:val="22"/>
                                <w:szCs w:val="22"/>
                              </w:rPr>
                              <w:t>Cualitativ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63E82">
              <w:rPr>
                <w:sz w:val="22"/>
                <w:szCs w:val="22"/>
              </w:rPr>
              <w:t>Grupos focales</w:t>
            </w:r>
          </w:p>
          <w:p w14:paraId="463FFBA8" w14:textId="5301C4F0" w:rsidR="003730CB" w:rsidRPr="00563E82" w:rsidRDefault="003730CB" w:rsidP="00B54EAE">
            <w:pPr>
              <w:pStyle w:val="Prrafodelista"/>
              <w:numPr>
                <w:ilvl w:val="0"/>
                <w:numId w:val="6"/>
              </w:numPr>
              <w:ind w:left="1126"/>
              <w:jc w:val="both"/>
              <w:rPr>
                <w:sz w:val="22"/>
                <w:szCs w:val="22"/>
              </w:rPr>
            </w:pPr>
            <w:r w:rsidRPr="00563E82">
              <w:rPr>
                <w:sz w:val="22"/>
                <w:szCs w:val="22"/>
              </w:rPr>
              <w:t>Entrevistas en profundidad</w:t>
            </w:r>
          </w:p>
          <w:p w14:paraId="6FB8DCCB" w14:textId="09407C47" w:rsidR="003730CB" w:rsidRPr="003730CB" w:rsidRDefault="003730CB" w:rsidP="003730CB">
            <w:pPr>
              <w:pStyle w:val="Prrafodelista"/>
              <w:numPr>
                <w:ilvl w:val="0"/>
                <w:numId w:val="6"/>
              </w:numPr>
              <w:ind w:left="1126"/>
              <w:rPr>
                <w:sz w:val="22"/>
                <w:szCs w:val="22"/>
              </w:rPr>
            </w:pPr>
            <w:r w:rsidRPr="00563E82">
              <w:rPr>
                <w:sz w:val="22"/>
                <w:szCs w:val="22"/>
              </w:rPr>
              <w:t xml:space="preserve">Otro (especificar </w:t>
            </w:r>
            <w:proofErr w:type="gramStart"/>
            <w:r w:rsidRPr="00563E82">
              <w:rPr>
                <w:sz w:val="22"/>
                <w:szCs w:val="22"/>
              </w:rPr>
              <w:t>cuál)_</w:t>
            </w:r>
            <w:proofErr w:type="gramEnd"/>
            <w:r w:rsidRPr="003730CB">
              <w:rPr>
                <w:sz w:val="22"/>
                <w:szCs w:val="22"/>
              </w:rPr>
              <w:t>_____________</w:t>
            </w:r>
          </w:p>
          <w:p w14:paraId="7AA5CD54" w14:textId="19B452E6" w:rsidR="00B54EAE" w:rsidRPr="00B54EAE" w:rsidRDefault="00B54EAE" w:rsidP="006B37EB">
            <w:pPr>
              <w:rPr>
                <w:b/>
                <w:bCs/>
              </w:rPr>
            </w:pPr>
          </w:p>
        </w:tc>
      </w:tr>
      <w:tr w:rsidR="003A5C7F" w14:paraId="7EBF6607" w14:textId="77777777" w:rsidTr="00FF6D25">
        <w:tc>
          <w:tcPr>
            <w:tcW w:w="3435" w:type="dxa"/>
            <w:gridSpan w:val="2"/>
          </w:tcPr>
          <w:p w14:paraId="564123BE" w14:textId="77777777" w:rsidR="003A5C7F" w:rsidRDefault="003A5C7F" w:rsidP="003A5C7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uestra/participantes</w:t>
            </w:r>
          </w:p>
          <w:p w14:paraId="1CB9BF6F" w14:textId="1FA63F19" w:rsidR="00D7266A" w:rsidRPr="00F657FF" w:rsidRDefault="00D7266A" w:rsidP="00F657FF">
            <w:pPr>
              <w:pStyle w:val="Prrafodelista"/>
              <w:numPr>
                <w:ilvl w:val="0"/>
                <w:numId w:val="6"/>
              </w:numPr>
              <w:rPr>
                <w:b/>
                <w:bCs/>
                <w:sz w:val="22"/>
                <w:szCs w:val="22"/>
              </w:rPr>
            </w:pPr>
            <w:r w:rsidRPr="00691154">
              <w:rPr>
                <w:sz w:val="22"/>
                <w:szCs w:val="22"/>
              </w:rPr>
              <w:t>Confirmo que la participación en mi estudio será voluntaria</w:t>
            </w:r>
            <w:r w:rsidR="00F657FF">
              <w:rPr>
                <w:sz w:val="22"/>
                <w:szCs w:val="22"/>
              </w:rPr>
              <w:t>.</w:t>
            </w:r>
          </w:p>
          <w:p w14:paraId="793193AF" w14:textId="77777777" w:rsidR="00F657FF" w:rsidRPr="00691154" w:rsidRDefault="00F657FF" w:rsidP="00F657FF">
            <w:pPr>
              <w:pStyle w:val="Prrafodelista"/>
              <w:ind w:left="360"/>
              <w:rPr>
                <w:b/>
                <w:bCs/>
                <w:sz w:val="22"/>
                <w:szCs w:val="22"/>
              </w:rPr>
            </w:pPr>
          </w:p>
          <w:p w14:paraId="02628472" w14:textId="7DFBAA37" w:rsidR="00D7266A" w:rsidRPr="00F657FF" w:rsidRDefault="00D7266A" w:rsidP="00F657FF">
            <w:pPr>
              <w:pStyle w:val="Prrafodelista"/>
              <w:numPr>
                <w:ilvl w:val="0"/>
                <w:numId w:val="6"/>
              </w:numPr>
              <w:rPr>
                <w:b/>
                <w:bCs/>
                <w:sz w:val="22"/>
                <w:szCs w:val="22"/>
              </w:rPr>
            </w:pPr>
            <w:r w:rsidRPr="00691154">
              <w:rPr>
                <w:sz w:val="22"/>
                <w:szCs w:val="22"/>
              </w:rPr>
              <w:t>Confirmo que los participantes podrán abandonar mi estudio siempre que quieran</w:t>
            </w:r>
            <w:r w:rsidR="00F657FF">
              <w:rPr>
                <w:sz w:val="22"/>
                <w:szCs w:val="22"/>
              </w:rPr>
              <w:t>.</w:t>
            </w:r>
          </w:p>
          <w:p w14:paraId="243CB24B" w14:textId="77777777" w:rsidR="00F657FF" w:rsidRPr="00F657FF" w:rsidRDefault="00F657FF" w:rsidP="00F657FF">
            <w:pPr>
              <w:rPr>
                <w:b/>
                <w:bCs/>
                <w:sz w:val="22"/>
                <w:szCs w:val="22"/>
              </w:rPr>
            </w:pPr>
          </w:p>
          <w:p w14:paraId="65089124" w14:textId="363206A5" w:rsidR="00D7266A" w:rsidRPr="00D7266A" w:rsidRDefault="00D7266A" w:rsidP="00F657FF">
            <w:pPr>
              <w:pStyle w:val="Prrafodelista"/>
              <w:numPr>
                <w:ilvl w:val="0"/>
                <w:numId w:val="6"/>
              </w:numPr>
              <w:rPr>
                <w:b/>
                <w:bCs/>
              </w:rPr>
            </w:pPr>
            <w:r w:rsidRPr="00691154">
              <w:rPr>
                <w:sz w:val="22"/>
                <w:szCs w:val="22"/>
              </w:rPr>
              <w:t>Confirmo que la participación o no participación en el estudio no tendrá ninguna consecuencia positiva ni negativa (incluyendo recompensas académicas o penalizaciones en la atención profesional) más allá de los propios beneficios de participar en el estudio.</w:t>
            </w:r>
          </w:p>
        </w:tc>
        <w:tc>
          <w:tcPr>
            <w:tcW w:w="5059" w:type="dxa"/>
            <w:gridSpan w:val="3"/>
          </w:tcPr>
          <w:p w14:paraId="35ED42CE" w14:textId="77777777" w:rsidR="00B54EAE" w:rsidRDefault="00B54EAE" w:rsidP="003A5C7F">
            <w:pPr>
              <w:jc w:val="center"/>
              <w:rPr>
                <w:sz w:val="20"/>
                <w:szCs w:val="20"/>
                <w:highlight w:val="lightGray"/>
              </w:rPr>
            </w:pPr>
          </w:p>
          <w:p w14:paraId="1BB93689" w14:textId="57C83E6D" w:rsidR="00B54EAE" w:rsidRPr="006B0F11" w:rsidRDefault="008B7DFA" w:rsidP="00B54EAE">
            <w:pPr>
              <w:rPr>
                <w:sz w:val="20"/>
                <w:szCs w:val="20"/>
                <w:highlight w:val="lightGray"/>
              </w:rPr>
            </w:pPr>
            <w:r w:rsidRPr="00FF5733">
              <w:rPr>
                <w:sz w:val="22"/>
                <w:szCs w:val="22"/>
              </w:rPr>
              <w:t>-</w:t>
            </w:r>
            <w:r w:rsidR="00B54EAE" w:rsidRPr="00563E82">
              <w:rPr>
                <w:sz w:val="22"/>
                <w:szCs w:val="22"/>
              </w:rPr>
              <w:t>Nº de participantes:</w:t>
            </w:r>
            <w:r w:rsidR="00B54EAE">
              <w:rPr>
                <w:sz w:val="22"/>
                <w:szCs w:val="22"/>
              </w:rPr>
              <w:t xml:space="preserve"> </w:t>
            </w:r>
            <w:r w:rsidR="00B54EAE" w:rsidRPr="006B0F11">
              <w:rPr>
                <w:sz w:val="20"/>
                <w:szCs w:val="20"/>
                <w:highlight w:val="lightGray"/>
              </w:rPr>
              <w:t>[</w:t>
            </w:r>
            <w:r w:rsidR="00B54EAE">
              <w:rPr>
                <w:sz w:val="20"/>
                <w:szCs w:val="20"/>
                <w:highlight w:val="lightGray"/>
              </w:rPr>
              <w:t>Define c</w:t>
            </w:r>
            <w:r w:rsidR="00B54EAE" w:rsidRPr="006B0F11">
              <w:rPr>
                <w:sz w:val="20"/>
                <w:szCs w:val="20"/>
                <w:highlight w:val="lightGray"/>
              </w:rPr>
              <w:t>uántos participantes habrá en mi estudio y por qué</w:t>
            </w:r>
            <w:r w:rsidR="00D857A5">
              <w:rPr>
                <w:sz w:val="20"/>
                <w:szCs w:val="20"/>
                <w:highlight w:val="lightGray"/>
              </w:rPr>
              <w:t>,</w:t>
            </w:r>
            <w:r w:rsidR="00D857A5" w:rsidRPr="00563E82">
              <w:rPr>
                <w:sz w:val="20"/>
                <w:szCs w:val="20"/>
                <w:highlight w:val="lightGray"/>
              </w:rPr>
              <w:t xml:space="preserve"> edad</w:t>
            </w:r>
            <w:r w:rsidR="00A40D76" w:rsidRPr="00563E82">
              <w:rPr>
                <w:sz w:val="20"/>
                <w:szCs w:val="20"/>
                <w:highlight w:val="lightGray"/>
              </w:rPr>
              <w:t>, etapa educativa</w:t>
            </w:r>
            <w:r w:rsidR="00D857A5" w:rsidRPr="00563E82">
              <w:rPr>
                <w:sz w:val="20"/>
                <w:szCs w:val="20"/>
                <w:highlight w:val="lightGray"/>
              </w:rPr>
              <w:t>,</w:t>
            </w:r>
            <w:r w:rsidR="00D857A5" w:rsidRPr="00D857A5">
              <w:rPr>
                <w:sz w:val="20"/>
                <w:szCs w:val="20"/>
                <w:highlight w:val="lightGray"/>
              </w:rPr>
              <w:t xml:space="preserve"> etc</w:t>
            </w:r>
            <w:r w:rsidR="00A40D76" w:rsidRPr="00D857A5">
              <w:rPr>
                <w:sz w:val="20"/>
                <w:szCs w:val="20"/>
                <w:highlight w:val="lightGray"/>
              </w:rPr>
              <w:t xml:space="preserve">. </w:t>
            </w:r>
            <w:r w:rsidR="00B54EAE" w:rsidRPr="006B0F11">
              <w:rPr>
                <w:sz w:val="20"/>
                <w:szCs w:val="20"/>
                <w:highlight w:val="lightGray"/>
              </w:rPr>
              <w:t>Por ejemplo, “participarán 24 estudiantes de quinto de primaria porque son a los que tengo acceso”]</w:t>
            </w:r>
          </w:p>
          <w:p w14:paraId="2B6DEF80" w14:textId="2D969268" w:rsidR="00B54EAE" w:rsidRDefault="00B54EAE" w:rsidP="00B54EAE">
            <w:pPr>
              <w:rPr>
                <w:sz w:val="20"/>
                <w:szCs w:val="20"/>
              </w:rPr>
            </w:pPr>
            <w:r w:rsidRPr="006B0F11">
              <w:rPr>
                <w:sz w:val="20"/>
                <w:szCs w:val="20"/>
                <w:highlight w:val="lightGray"/>
              </w:rPr>
              <w:t>*Es importante que tengas en cuenta que si quieres tener una muestra representativa debes indicar el proceso realizado (cálculo muestral</w:t>
            </w:r>
            <w:r w:rsidRPr="00563E82">
              <w:rPr>
                <w:sz w:val="20"/>
                <w:szCs w:val="20"/>
                <w:highlight w:val="lightGray"/>
              </w:rPr>
              <w:t>)</w:t>
            </w:r>
            <w:r w:rsidR="00D857A5" w:rsidRPr="00563E82">
              <w:rPr>
                <w:sz w:val="20"/>
                <w:szCs w:val="20"/>
                <w:highlight w:val="lightGray"/>
              </w:rPr>
              <w:t>. *Si el centro educativo está conforme con llevar a cabo tu estudio en su centro educativo, adjunta la carta de colaboración</w:t>
            </w:r>
          </w:p>
          <w:p w14:paraId="42C90555" w14:textId="3389D126" w:rsidR="00B54EAE" w:rsidRDefault="00B54EAE" w:rsidP="00B54EAE">
            <w:pPr>
              <w:rPr>
                <w:sz w:val="22"/>
                <w:szCs w:val="22"/>
              </w:rPr>
            </w:pPr>
          </w:p>
          <w:p w14:paraId="2AEC009C" w14:textId="77777777" w:rsidR="00B54EAE" w:rsidRDefault="00B54EAE" w:rsidP="00B54EAE">
            <w:pPr>
              <w:rPr>
                <w:sz w:val="22"/>
                <w:szCs w:val="22"/>
              </w:rPr>
            </w:pPr>
          </w:p>
          <w:p w14:paraId="33DD453B" w14:textId="7B5FF741" w:rsidR="00B54EAE" w:rsidRPr="00563E82" w:rsidRDefault="008B7DFA" w:rsidP="00B54EAE">
            <w:pPr>
              <w:rPr>
                <w:sz w:val="22"/>
                <w:szCs w:val="22"/>
              </w:rPr>
            </w:pPr>
            <w:r w:rsidRPr="00563E82">
              <w:rPr>
                <w:sz w:val="22"/>
                <w:szCs w:val="22"/>
              </w:rPr>
              <w:t>-</w:t>
            </w:r>
            <w:r w:rsidR="00B54EAE" w:rsidRPr="00563E82">
              <w:rPr>
                <w:sz w:val="22"/>
                <w:szCs w:val="22"/>
              </w:rPr>
              <w:t>Criterios de selección:</w:t>
            </w:r>
          </w:p>
          <w:p w14:paraId="53E4D28F" w14:textId="77777777" w:rsidR="00B54EAE" w:rsidRPr="00563E82" w:rsidRDefault="00B54EAE" w:rsidP="00B54EAE">
            <w:pPr>
              <w:rPr>
                <w:sz w:val="22"/>
                <w:szCs w:val="22"/>
              </w:rPr>
            </w:pPr>
          </w:p>
          <w:p w14:paraId="0C0C1F54" w14:textId="77777777" w:rsidR="00B54EAE" w:rsidRPr="00563E82" w:rsidRDefault="00B54EAE" w:rsidP="00B54EAE">
            <w:pPr>
              <w:rPr>
                <w:sz w:val="22"/>
                <w:szCs w:val="22"/>
              </w:rPr>
            </w:pPr>
          </w:p>
          <w:p w14:paraId="739AA8EB" w14:textId="0AA14861" w:rsidR="00B54EAE" w:rsidRPr="00FF5733" w:rsidRDefault="008B7DFA" w:rsidP="003730CB">
            <w:pPr>
              <w:rPr>
                <w:sz w:val="20"/>
                <w:szCs w:val="20"/>
              </w:rPr>
            </w:pPr>
            <w:r w:rsidRPr="00563E82">
              <w:rPr>
                <w:sz w:val="22"/>
                <w:szCs w:val="22"/>
              </w:rPr>
              <w:t>-</w:t>
            </w:r>
            <w:r w:rsidR="00B54EAE" w:rsidRPr="00563E82">
              <w:rPr>
                <w:sz w:val="22"/>
                <w:szCs w:val="22"/>
              </w:rPr>
              <w:t>Procedimiento de captación</w:t>
            </w:r>
            <w:r w:rsidR="00747B5A" w:rsidRPr="00563E82">
              <w:rPr>
                <w:sz w:val="22"/>
                <w:szCs w:val="22"/>
              </w:rPr>
              <w:t xml:space="preserve">: </w:t>
            </w:r>
            <w:r w:rsidR="00747B5A" w:rsidRPr="00563E82">
              <w:rPr>
                <w:sz w:val="20"/>
                <w:szCs w:val="20"/>
                <w:highlight w:val="lightGray"/>
              </w:rPr>
              <w:t>[Expli</w:t>
            </w:r>
            <w:r w:rsidR="00FF5733" w:rsidRPr="00563E82">
              <w:rPr>
                <w:sz w:val="20"/>
                <w:szCs w:val="20"/>
                <w:highlight w:val="lightGray"/>
              </w:rPr>
              <w:t>que</w:t>
            </w:r>
            <w:r w:rsidR="00747B5A" w:rsidRPr="00563E82">
              <w:rPr>
                <w:sz w:val="20"/>
                <w:szCs w:val="20"/>
                <w:highlight w:val="lightGray"/>
              </w:rPr>
              <w:t xml:space="preserve"> cómo va a conseguir participantes para su proyecto. Por ejemplo, si se va a dirigir a </w:t>
            </w:r>
            <w:r w:rsidR="00A40D76" w:rsidRPr="00563E82">
              <w:rPr>
                <w:sz w:val="20"/>
                <w:szCs w:val="20"/>
                <w:highlight w:val="lightGray"/>
              </w:rPr>
              <w:t>las familias</w:t>
            </w:r>
            <w:r w:rsidR="00747B5A" w:rsidRPr="00563E82">
              <w:rPr>
                <w:sz w:val="20"/>
                <w:szCs w:val="20"/>
                <w:highlight w:val="lightGray"/>
              </w:rPr>
              <w:t xml:space="preserve"> mediante un email, escriba el contenido</w:t>
            </w:r>
            <w:r w:rsidR="00A40D76" w:rsidRPr="00563E82">
              <w:rPr>
                <w:sz w:val="20"/>
                <w:szCs w:val="20"/>
                <w:highlight w:val="lightGray"/>
              </w:rPr>
              <w:t xml:space="preserve"> en un Anexo</w:t>
            </w:r>
            <w:r w:rsidR="00747B5A" w:rsidRPr="00563E82">
              <w:rPr>
                <w:sz w:val="20"/>
                <w:szCs w:val="20"/>
                <w:highlight w:val="lightGray"/>
              </w:rPr>
              <w:t>]</w:t>
            </w:r>
          </w:p>
          <w:p w14:paraId="6CFF0AE4" w14:textId="77777777" w:rsidR="00B54EAE" w:rsidRDefault="00B54EAE" w:rsidP="003A5C7F">
            <w:pPr>
              <w:jc w:val="center"/>
              <w:rPr>
                <w:sz w:val="20"/>
                <w:szCs w:val="20"/>
                <w:highlight w:val="lightGray"/>
              </w:rPr>
            </w:pPr>
          </w:p>
          <w:p w14:paraId="2AA3B666" w14:textId="192B09C1" w:rsidR="00FF5733" w:rsidRPr="00FF5733" w:rsidRDefault="00D7266A" w:rsidP="00D7266A">
            <w:pPr>
              <w:jc w:val="center"/>
              <w:rPr>
                <w:sz w:val="20"/>
                <w:szCs w:val="20"/>
                <w:highlight w:val="lightGray"/>
              </w:rPr>
            </w:pPr>
            <w:r w:rsidRPr="00A84DDD">
              <w:rPr>
                <w:sz w:val="20"/>
                <w:szCs w:val="20"/>
                <w:highlight w:val="lightGray"/>
              </w:rPr>
              <w:t>*</w:t>
            </w:r>
            <w:r w:rsidR="00A84DDD" w:rsidRPr="00A84DDD">
              <w:rPr>
                <w:sz w:val="20"/>
                <w:szCs w:val="20"/>
                <w:highlight w:val="lightGray"/>
              </w:rPr>
              <w:t>*Si el estudio incluye menores, es imprescindible que adjuntes el certificado de ausencia de delitos sexuales y la hoja de información para los padres/tutores</w:t>
            </w:r>
            <w:r w:rsidR="0024190A" w:rsidRPr="00FF5733">
              <w:rPr>
                <w:sz w:val="20"/>
                <w:szCs w:val="20"/>
                <w:highlight w:val="lightGray"/>
              </w:rPr>
              <w:t xml:space="preserve">. </w:t>
            </w:r>
          </w:p>
          <w:p w14:paraId="14B4FFA0" w14:textId="18897105" w:rsidR="00D7266A" w:rsidRPr="00D7266A" w:rsidRDefault="00FF5733" w:rsidP="00D7266A">
            <w:pPr>
              <w:jc w:val="center"/>
              <w:rPr>
                <w:sz w:val="20"/>
                <w:szCs w:val="20"/>
              </w:rPr>
            </w:pPr>
            <w:r w:rsidRPr="00FF5733">
              <w:rPr>
                <w:sz w:val="20"/>
                <w:szCs w:val="20"/>
                <w:highlight w:val="lightGray"/>
              </w:rPr>
              <w:t>**</w:t>
            </w:r>
            <w:r w:rsidR="0024190A" w:rsidRPr="00FF5733">
              <w:rPr>
                <w:sz w:val="20"/>
                <w:szCs w:val="20"/>
                <w:highlight w:val="lightGray"/>
              </w:rPr>
              <w:t>Si</w:t>
            </w:r>
            <w:r w:rsidR="0024190A" w:rsidRPr="00563E82">
              <w:rPr>
                <w:sz w:val="20"/>
                <w:szCs w:val="20"/>
                <w:highlight w:val="lightGray"/>
              </w:rPr>
              <w:t xml:space="preserve"> recaba datos personales, deberá también preparar la hoja de consentimiento informad</w:t>
            </w:r>
            <w:r w:rsidR="0024190A" w:rsidRPr="00FF5733">
              <w:rPr>
                <w:sz w:val="20"/>
                <w:szCs w:val="20"/>
                <w:highlight w:val="lightGray"/>
              </w:rPr>
              <w:t>o</w:t>
            </w:r>
            <w:r>
              <w:rPr>
                <w:sz w:val="20"/>
                <w:szCs w:val="20"/>
              </w:rPr>
              <w:t>.</w:t>
            </w:r>
          </w:p>
        </w:tc>
      </w:tr>
      <w:tr w:rsidR="00691154" w14:paraId="4C647EE5" w14:textId="77777777" w:rsidTr="00FF6D25">
        <w:tc>
          <w:tcPr>
            <w:tcW w:w="3435" w:type="dxa"/>
            <w:gridSpan w:val="2"/>
          </w:tcPr>
          <w:p w14:paraId="6DD30E14" w14:textId="3269D57B" w:rsidR="00691154" w:rsidRDefault="00691154" w:rsidP="003A5C7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CEDIMIENTO</w:t>
            </w:r>
          </w:p>
        </w:tc>
        <w:tc>
          <w:tcPr>
            <w:tcW w:w="5059" w:type="dxa"/>
            <w:gridSpan w:val="3"/>
          </w:tcPr>
          <w:p w14:paraId="52B17253" w14:textId="68625786" w:rsidR="00691154" w:rsidRDefault="00691154" w:rsidP="003A5C7F">
            <w:pPr>
              <w:jc w:val="center"/>
              <w:rPr>
                <w:sz w:val="20"/>
                <w:szCs w:val="20"/>
                <w:highlight w:val="lightGray"/>
              </w:rPr>
            </w:pPr>
            <w:r>
              <w:rPr>
                <w:sz w:val="20"/>
                <w:szCs w:val="20"/>
                <w:highlight w:val="lightGray"/>
              </w:rPr>
              <w:t xml:space="preserve">Describe brevemente cómo se hará el estudio, si habrá intervención o no, </w:t>
            </w:r>
            <w:r w:rsidR="00733B53">
              <w:rPr>
                <w:sz w:val="20"/>
                <w:szCs w:val="20"/>
                <w:highlight w:val="lightGray"/>
              </w:rPr>
              <w:t xml:space="preserve">en qué consistirá, </w:t>
            </w:r>
            <w:r>
              <w:rPr>
                <w:sz w:val="20"/>
                <w:szCs w:val="20"/>
                <w:highlight w:val="lightGray"/>
              </w:rPr>
              <w:t>cuándo se tomarán datos, etc.</w:t>
            </w:r>
            <w:r w:rsidR="00A40D76">
              <w:rPr>
                <w:sz w:val="20"/>
                <w:szCs w:val="20"/>
                <w:highlight w:val="lightGray"/>
              </w:rPr>
              <w:t xml:space="preserve"> </w:t>
            </w:r>
          </w:p>
          <w:p w14:paraId="1F244C53" w14:textId="2321F0F4" w:rsidR="00691154" w:rsidRPr="00563E82" w:rsidRDefault="00691154" w:rsidP="003A5C7F">
            <w:pPr>
              <w:jc w:val="center"/>
              <w:rPr>
                <w:sz w:val="20"/>
                <w:szCs w:val="20"/>
              </w:rPr>
            </w:pPr>
          </w:p>
          <w:p w14:paraId="68259130" w14:textId="44EC0BC2" w:rsidR="00A40D76" w:rsidRPr="00563E82" w:rsidRDefault="00A40D76" w:rsidP="00A40D76">
            <w:pPr>
              <w:jc w:val="both"/>
              <w:rPr>
                <w:sz w:val="20"/>
                <w:szCs w:val="20"/>
              </w:rPr>
            </w:pPr>
            <w:proofErr w:type="gramStart"/>
            <w:r w:rsidRPr="00563E82">
              <w:rPr>
                <w:sz w:val="20"/>
                <w:szCs w:val="20"/>
              </w:rPr>
              <w:t>-¿</w:t>
            </w:r>
            <w:proofErr w:type="gramEnd"/>
            <w:r w:rsidRPr="00563E82">
              <w:rPr>
                <w:sz w:val="20"/>
                <w:szCs w:val="20"/>
              </w:rPr>
              <w:t>Cómo se hará el estudio?:</w:t>
            </w:r>
          </w:p>
          <w:p w14:paraId="2E8BE46C" w14:textId="47C6DFFF" w:rsidR="00A40D76" w:rsidRPr="00563E82" w:rsidRDefault="00A40D76" w:rsidP="00A40D76">
            <w:pPr>
              <w:jc w:val="both"/>
              <w:rPr>
                <w:sz w:val="20"/>
                <w:szCs w:val="20"/>
              </w:rPr>
            </w:pPr>
          </w:p>
          <w:p w14:paraId="338C0E88" w14:textId="1A9D8BF9" w:rsidR="00A40D76" w:rsidRPr="00563E82" w:rsidRDefault="00A40D76" w:rsidP="00A40D76">
            <w:pPr>
              <w:jc w:val="both"/>
              <w:rPr>
                <w:sz w:val="20"/>
                <w:szCs w:val="20"/>
              </w:rPr>
            </w:pPr>
            <w:proofErr w:type="gramStart"/>
            <w:r w:rsidRPr="00563E82">
              <w:rPr>
                <w:sz w:val="20"/>
                <w:szCs w:val="20"/>
              </w:rPr>
              <w:t>-¿</w:t>
            </w:r>
            <w:proofErr w:type="gramEnd"/>
            <w:r w:rsidRPr="00563E82">
              <w:rPr>
                <w:sz w:val="20"/>
                <w:szCs w:val="20"/>
              </w:rPr>
              <w:t>Habrá intervención? Justificar y explicar en qué consistirá:</w:t>
            </w:r>
          </w:p>
          <w:p w14:paraId="290F9DD5" w14:textId="5726CE11" w:rsidR="00A40D76" w:rsidRPr="00563E82" w:rsidRDefault="00A40D76" w:rsidP="00A40D76">
            <w:pPr>
              <w:jc w:val="both"/>
              <w:rPr>
                <w:sz w:val="20"/>
                <w:szCs w:val="20"/>
              </w:rPr>
            </w:pPr>
          </w:p>
          <w:p w14:paraId="06BC4C47" w14:textId="6F9F66C0" w:rsidR="00A40D76" w:rsidRPr="00563E82" w:rsidRDefault="00A40D76" w:rsidP="00A40D76">
            <w:pPr>
              <w:jc w:val="both"/>
              <w:rPr>
                <w:sz w:val="20"/>
                <w:szCs w:val="20"/>
              </w:rPr>
            </w:pPr>
            <w:proofErr w:type="gramStart"/>
            <w:r w:rsidRPr="00563E82">
              <w:rPr>
                <w:sz w:val="20"/>
                <w:szCs w:val="20"/>
              </w:rPr>
              <w:t>-¿</w:t>
            </w:r>
            <w:proofErr w:type="gramEnd"/>
            <w:r w:rsidRPr="00563E82">
              <w:rPr>
                <w:sz w:val="20"/>
                <w:szCs w:val="20"/>
              </w:rPr>
              <w:t>Cuándo y cómo se recogerán los datos?:</w:t>
            </w:r>
          </w:p>
          <w:p w14:paraId="77B0FC2D" w14:textId="77777777" w:rsidR="00A40D76" w:rsidRDefault="00A40D76" w:rsidP="00A40D76">
            <w:pPr>
              <w:jc w:val="both"/>
              <w:rPr>
                <w:sz w:val="20"/>
                <w:szCs w:val="20"/>
                <w:highlight w:val="lightGray"/>
              </w:rPr>
            </w:pPr>
          </w:p>
          <w:p w14:paraId="24983831" w14:textId="77777777" w:rsidR="00733B53" w:rsidRDefault="00733B53" w:rsidP="003A5C7F">
            <w:pPr>
              <w:jc w:val="center"/>
              <w:rPr>
                <w:sz w:val="20"/>
                <w:szCs w:val="20"/>
                <w:highlight w:val="lightGray"/>
              </w:rPr>
            </w:pPr>
          </w:p>
          <w:p w14:paraId="3E29E363" w14:textId="77777777" w:rsidR="00733B53" w:rsidRDefault="00733B53" w:rsidP="003A5C7F">
            <w:pPr>
              <w:jc w:val="center"/>
              <w:rPr>
                <w:sz w:val="20"/>
                <w:szCs w:val="20"/>
                <w:highlight w:val="lightGray"/>
              </w:rPr>
            </w:pPr>
          </w:p>
          <w:p w14:paraId="218E4657" w14:textId="77777777" w:rsidR="00733B53" w:rsidRDefault="00733B53" w:rsidP="00747B5A">
            <w:pPr>
              <w:rPr>
                <w:sz w:val="20"/>
                <w:szCs w:val="20"/>
                <w:highlight w:val="lightGray"/>
              </w:rPr>
            </w:pPr>
          </w:p>
          <w:p w14:paraId="54D00BE0" w14:textId="61C671F9" w:rsidR="00733B53" w:rsidRPr="006B0F11" w:rsidRDefault="00733B53" w:rsidP="003A5C7F">
            <w:pPr>
              <w:jc w:val="center"/>
              <w:rPr>
                <w:sz w:val="20"/>
                <w:szCs w:val="20"/>
                <w:highlight w:val="lightGray"/>
              </w:rPr>
            </w:pPr>
          </w:p>
        </w:tc>
      </w:tr>
      <w:tr w:rsidR="006B0F11" w14:paraId="1D11B89A" w14:textId="77777777" w:rsidTr="0040667F">
        <w:tc>
          <w:tcPr>
            <w:tcW w:w="8494" w:type="dxa"/>
            <w:gridSpan w:val="5"/>
          </w:tcPr>
          <w:p w14:paraId="701CD484" w14:textId="75225BA7" w:rsidR="006B0F11" w:rsidRDefault="006B0F11" w:rsidP="002E2F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strumentos y variables</w:t>
            </w:r>
          </w:p>
        </w:tc>
      </w:tr>
      <w:tr w:rsidR="00FF6D25" w14:paraId="5A1637E2" w14:textId="50008B8C" w:rsidTr="00733B53">
        <w:tc>
          <w:tcPr>
            <w:tcW w:w="1453" w:type="dxa"/>
          </w:tcPr>
          <w:p w14:paraId="7390A24C" w14:textId="77777777" w:rsidR="00D7266A" w:rsidRDefault="006B0F11" w:rsidP="002E2F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ombre del instrumento </w:t>
            </w:r>
            <w:r w:rsidR="00D7266A">
              <w:rPr>
                <w:b/>
                <w:bCs/>
              </w:rPr>
              <w:t>/ escala / cuestionario /entrevistas</w:t>
            </w:r>
          </w:p>
          <w:p w14:paraId="3783E5DE" w14:textId="78D08BD0" w:rsidR="006B0F11" w:rsidRDefault="006B0F11" w:rsidP="002E2F50">
            <w:pPr>
              <w:jc w:val="center"/>
              <w:rPr>
                <w:b/>
                <w:bCs/>
              </w:rPr>
            </w:pPr>
            <w:r w:rsidRPr="006B0F11">
              <w:rPr>
                <w:sz w:val="20"/>
                <w:szCs w:val="20"/>
                <w:highlight w:val="lightGray"/>
              </w:rPr>
              <w:t>[Por ejemplo, escala de autoestima de Rosenberg]</w:t>
            </w:r>
          </w:p>
        </w:tc>
        <w:tc>
          <w:tcPr>
            <w:tcW w:w="2370" w:type="dxa"/>
            <w:gridSpan w:val="2"/>
          </w:tcPr>
          <w:p w14:paraId="52FA915E" w14:textId="51C84A6D" w:rsidR="006B0F11" w:rsidRDefault="006B0F11" w:rsidP="002E2F5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 xml:space="preserve">¿Es un instrumento estandarizado o de creación propia? </w:t>
            </w:r>
          </w:p>
          <w:p w14:paraId="4A4F0FC5" w14:textId="77777777" w:rsidR="006B0F11" w:rsidRDefault="006B0F11" w:rsidP="002E2F50">
            <w:pPr>
              <w:jc w:val="center"/>
              <w:rPr>
                <w:sz w:val="20"/>
                <w:szCs w:val="20"/>
              </w:rPr>
            </w:pPr>
          </w:p>
          <w:p w14:paraId="7A2236D5" w14:textId="6B9D9847" w:rsidR="006B0F11" w:rsidRPr="006B0F11" w:rsidRDefault="006B0F11" w:rsidP="006B0F11">
            <w:pPr>
              <w:pStyle w:val="Prrafodelista"/>
              <w:numPr>
                <w:ilvl w:val="0"/>
                <w:numId w:val="6"/>
              </w:numPr>
              <w:jc w:val="center"/>
              <w:rPr>
                <w:b/>
                <w:bCs/>
              </w:rPr>
            </w:pPr>
            <w:r w:rsidRPr="00691154">
              <w:rPr>
                <w:sz w:val="22"/>
                <w:szCs w:val="22"/>
              </w:rPr>
              <w:t>Estandarizado</w:t>
            </w:r>
            <w:r>
              <w:t xml:space="preserve"> </w:t>
            </w:r>
            <w:r w:rsidRPr="006B0F11">
              <w:rPr>
                <w:sz w:val="20"/>
                <w:szCs w:val="20"/>
                <w:highlight w:val="lightGray"/>
              </w:rPr>
              <w:t>(incluye la referencia en el cuadro correspondiente)</w:t>
            </w:r>
          </w:p>
          <w:p w14:paraId="01FD4C28" w14:textId="36A1D9D3" w:rsidR="006B0F11" w:rsidRPr="006B0F11" w:rsidRDefault="006B0F11" w:rsidP="006B0F11">
            <w:pPr>
              <w:pStyle w:val="Prrafodelista"/>
              <w:numPr>
                <w:ilvl w:val="0"/>
                <w:numId w:val="6"/>
              </w:numPr>
              <w:jc w:val="center"/>
              <w:rPr>
                <w:b/>
                <w:bCs/>
              </w:rPr>
            </w:pPr>
            <w:r w:rsidRPr="00691154">
              <w:rPr>
                <w:sz w:val="22"/>
                <w:szCs w:val="22"/>
              </w:rPr>
              <w:t xml:space="preserve">De creación propia </w:t>
            </w:r>
            <w:r w:rsidRPr="006B0F11">
              <w:rPr>
                <w:sz w:val="20"/>
                <w:szCs w:val="20"/>
                <w:highlight w:val="lightGray"/>
              </w:rPr>
              <w:t>[inclúyelo en anexos]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952" w:type="dxa"/>
          </w:tcPr>
          <w:p w14:paraId="681321AD" w14:textId="5DE154CF" w:rsidR="006B0F11" w:rsidRDefault="006B0F11" w:rsidP="002E2F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ariabl</w:t>
            </w:r>
            <w:r w:rsidRPr="00D857A5">
              <w:rPr>
                <w:b/>
                <w:bCs/>
              </w:rPr>
              <w:t>e</w:t>
            </w:r>
            <w:r w:rsidR="00A40D76" w:rsidRPr="00D857A5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que evalúa el instrumento </w:t>
            </w:r>
            <w:r w:rsidRPr="006B0F11">
              <w:rPr>
                <w:sz w:val="20"/>
                <w:szCs w:val="20"/>
                <w:highlight w:val="lightGray"/>
              </w:rPr>
              <w:t>[Por ejemplo, autoestima]</w:t>
            </w:r>
          </w:p>
        </w:tc>
        <w:tc>
          <w:tcPr>
            <w:tcW w:w="2719" w:type="dxa"/>
          </w:tcPr>
          <w:p w14:paraId="3FF669E1" w14:textId="46E78405" w:rsidR="006B0F11" w:rsidRDefault="006B0F11" w:rsidP="002E2F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erencia bibliográfica del instrumento</w:t>
            </w:r>
            <w:r w:rsidR="00A40D76">
              <w:rPr>
                <w:b/>
                <w:bCs/>
              </w:rPr>
              <w:t xml:space="preserve"> </w:t>
            </w:r>
            <w:r w:rsidR="00D857A5">
              <w:rPr>
                <w:b/>
                <w:bCs/>
              </w:rPr>
              <w:t>estandarizado</w:t>
            </w:r>
            <w:r>
              <w:rPr>
                <w:b/>
                <w:bCs/>
              </w:rPr>
              <w:t xml:space="preserve"> </w:t>
            </w:r>
            <w:r w:rsidRPr="006B0F11">
              <w:rPr>
                <w:sz w:val="20"/>
                <w:szCs w:val="20"/>
                <w:highlight w:val="lightGray"/>
              </w:rPr>
              <w:t xml:space="preserve">[Por ejemplo Wood, C., Griffin, M., Barton, J., &amp; Sandercock, G. (2021). </w:t>
            </w:r>
            <w:r w:rsidRPr="00CC3DA2">
              <w:rPr>
                <w:sz w:val="20"/>
                <w:szCs w:val="20"/>
                <w:highlight w:val="lightGray"/>
                <w:lang w:val="en-US"/>
              </w:rPr>
              <w:t>Modification of the Rosenberg scale to assess self-esteem in children. </w:t>
            </w:r>
            <w:r w:rsidRPr="006B0F11">
              <w:rPr>
                <w:sz w:val="20"/>
                <w:szCs w:val="20"/>
                <w:highlight w:val="lightGray"/>
              </w:rPr>
              <w:t>Frontiers in public health, 9, 655892</w:t>
            </w:r>
            <w:r>
              <w:rPr>
                <w:sz w:val="20"/>
                <w:szCs w:val="20"/>
                <w:highlight w:val="lightGray"/>
              </w:rPr>
              <w:t>]</w:t>
            </w:r>
            <w:r w:rsidRPr="006B0F11">
              <w:rPr>
                <w:sz w:val="20"/>
                <w:szCs w:val="20"/>
                <w:highlight w:val="lightGray"/>
              </w:rPr>
              <w:t>.</w:t>
            </w:r>
          </w:p>
        </w:tc>
      </w:tr>
      <w:tr w:rsidR="00D7266A" w14:paraId="3541B672" w14:textId="32CE92D1" w:rsidTr="00203D4B">
        <w:tc>
          <w:tcPr>
            <w:tcW w:w="8494" w:type="dxa"/>
            <w:gridSpan w:val="5"/>
          </w:tcPr>
          <w:p w14:paraId="39E31792" w14:textId="30D66E08" w:rsidR="00D7266A" w:rsidRDefault="00D7266A" w:rsidP="002E2F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ratamiento de datos</w:t>
            </w:r>
          </w:p>
        </w:tc>
      </w:tr>
      <w:tr w:rsidR="00D7266A" w14:paraId="2BDC6717" w14:textId="77777777" w:rsidTr="00FF6D25">
        <w:tc>
          <w:tcPr>
            <w:tcW w:w="3435" w:type="dxa"/>
            <w:gridSpan w:val="2"/>
          </w:tcPr>
          <w:p w14:paraId="42D1BFD7" w14:textId="77777777" w:rsidR="00D7266A" w:rsidRDefault="00D7266A" w:rsidP="00D7266A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atos evaluados</w:t>
            </w:r>
          </w:p>
          <w:p w14:paraId="6B621066" w14:textId="27F96082" w:rsidR="00691154" w:rsidRPr="00691154" w:rsidRDefault="00691154" w:rsidP="00A84DDD">
            <w:pPr>
              <w:pStyle w:val="Prrafodelista"/>
              <w:numPr>
                <w:ilvl w:val="0"/>
                <w:numId w:val="6"/>
              </w:num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Confirmo que s</w:t>
            </w:r>
            <w:r w:rsidRPr="00691154">
              <w:rPr>
                <w:sz w:val="22"/>
                <w:szCs w:val="22"/>
              </w:rPr>
              <w:t>olo usaré los datos para mi TFG</w:t>
            </w:r>
          </w:p>
          <w:p w14:paraId="79E2AC1A" w14:textId="57CA25CE" w:rsidR="00A84DDD" w:rsidRPr="00563E82" w:rsidRDefault="00FF5733" w:rsidP="00A84DDD">
            <w:pPr>
              <w:pStyle w:val="Prrafodelista"/>
              <w:numPr>
                <w:ilvl w:val="0"/>
                <w:numId w:val="6"/>
              </w:numPr>
              <w:jc w:val="both"/>
              <w:rPr>
                <w:sz w:val="22"/>
                <w:szCs w:val="22"/>
              </w:rPr>
            </w:pPr>
            <w:r w:rsidRPr="00FF5733">
              <w:rPr>
                <w:sz w:val="22"/>
                <w:szCs w:val="22"/>
              </w:rPr>
              <w:t>Confirmo que no realizaré fo</w:t>
            </w:r>
            <w:r w:rsidRPr="00563E82">
              <w:rPr>
                <w:sz w:val="22"/>
                <w:szCs w:val="22"/>
              </w:rPr>
              <w:t>tografías ni grabaciones (imagen o voz) de los participantes, salvo que cuente con el consentimiento de ellos o de sus padres/tutores.</w:t>
            </w:r>
          </w:p>
          <w:p w14:paraId="5A92600B" w14:textId="77777777" w:rsidR="00A84DDD" w:rsidRPr="00563E82" w:rsidRDefault="00A84DDD" w:rsidP="00A84DDD">
            <w:pPr>
              <w:pStyle w:val="Prrafodelista"/>
              <w:numPr>
                <w:ilvl w:val="0"/>
                <w:numId w:val="6"/>
              </w:numPr>
              <w:jc w:val="both"/>
              <w:rPr>
                <w:b/>
                <w:bCs/>
                <w:sz w:val="22"/>
                <w:szCs w:val="22"/>
              </w:rPr>
            </w:pPr>
            <w:r w:rsidRPr="00563E82">
              <w:rPr>
                <w:sz w:val="22"/>
                <w:szCs w:val="22"/>
              </w:rPr>
              <w:t>Confirmo que no preguntaré por información sensible como convicción religiosa, orientación sexual u opiniones políticas</w:t>
            </w:r>
          </w:p>
          <w:p w14:paraId="5023951F" w14:textId="526CA550" w:rsidR="00FF6D25" w:rsidRPr="00563E82" w:rsidRDefault="00FF6D25" w:rsidP="00A84DDD">
            <w:pPr>
              <w:pStyle w:val="Prrafodelista"/>
              <w:numPr>
                <w:ilvl w:val="0"/>
                <w:numId w:val="6"/>
              </w:numPr>
              <w:jc w:val="both"/>
              <w:rPr>
                <w:b/>
                <w:bCs/>
                <w:sz w:val="22"/>
                <w:szCs w:val="22"/>
              </w:rPr>
            </w:pPr>
            <w:r w:rsidRPr="00563E82">
              <w:rPr>
                <w:sz w:val="22"/>
                <w:szCs w:val="22"/>
              </w:rPr>
              <w:t>Confirmo que solamente conservaré los datos el tiempo necesario hasta finalizar mi TFG</w:t>
            </w:r>
            <w:r w:rsidR="008B7DFA" w:rsidRPr="00563E82">
              <w:rPr>
                <w:sz w:val="22"/>
                <w:szCs w:val="22"/>
              </w:rPr>
              <w:t>, y posteriormente los eliminaré.</w:t>
            </w:r>
          </w:p>
          <w:p w14:paraId="26536D48" w14:textId="14F1FC63" w:rsidR="00F657FF" w:rsidRPr="00563E82" w:rsidRDefault="00F657FF" w:rsidP="00A84DDD">
            <w:pPr>
              <w:pStyle w:val="Prrafodelista"/>
              <w:numPr>
                <w:ilvl w:val="0"/>
                <w:numId w:val="6"/>
              </w:numPr>
              <w:jc w:val="both"/>
              <w:rPr>
                <w:b/>
                <w:bCs/>
                <w:sz w:val="22"/>
                <w:szCs w:val="22"/>
              </w:rPr>
            </w:pPr>
            <w:r w:rsidRPr="00563E82">
              <w:rPr>
                <w:sz w:val="22"/>
                <w:szCs w:val="22"/>
              </w:rPr>
              <w:t xml:space="preserve">Confirmo que los datos se guardarán en espacios seguros con licencia, como la nube de Microsoft, al que solo tendré acceso yo y mi tutor. </w:t>
            </w:r>
          </w:p>
          <w:p w14:paraId="06A2249F" w14:textId="60EA213E" w:rsidR="00FF6D25" w:rsidRPr="00A84DDD" w:rsidRDefault="00FF6D25" w:rsidP="00A84DDD">
            <w:pPr>
              <w:pStyle w:val="Prrafodelista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 w:rsidRPr="00691154">
              <w:rPr>
                <w:sz w:val="22"/>
                <w:szCs w:val="22"/>
              </w:rPr>
              <w:t>Confirmo que no voy a ceder los datos de este estudio a terceros</w:t>
            </w:r>
          </w:p>
        </w:tc>
        <w:tc>
          <w:tcPr>
            <w:tcW w:w="5059" w:type="dxa"/>
            <w:gridSpan w:val="3"/>
          </w:tcPr>
          <w:p w14:paraId="4D5FACF1" w14:textId="0DF1AA7B" w:rsidR="00A84DDD" w:rsidRDefault="00A84DDD">
            <w:r>
              <w:t>¿Preguntarás por alguno de estos datos?</w:t>
            </w:r>
            <w:r w:rsidR="00CC3DA2">
              <w:t xml:space="preserve"> </w:t>
            </w:r>
            <w:r w:rsidR="00CC3DA2" w:rsidRPr="00CC3DA2">
              <w:rPr>
                <w:sz w:val="20"/>
                <w:szCs w:val="20"/>
                <w:highlight w:val="lightGray"/>
              </w:rPr>
              <w:t>[Intent</w:t>
            </w:r>
            <w:r w:rsidR="00FF5733">
              <w:rPr>
                <w:sz w:val="20"/>
                <w:szCs w:val="20"/>
                <w:highlight w:val="lightGray"/>
              </w:rPr>
              <w:t>e</w:t>
            </w:r>
            <w:r w:rsidR="00CC3DA2" w:rsidRPr="00CC3DA2">
              <w:rPr>
                <w:sz w:val="20"/>
                <w:szCs w:val="20"/>
                <w:highlight w:val="lightGray"/>
              </w:rPr>
              <w:t xml:space="preserve"> limitar al máximo estos datos]</w:t>
            </w:r>
            <w:r w:rsidR="00A40D76">
              <w:rPr>
                <w:sz w:val="20"/>
                <w:szCs w:val="20"/>
              </w:rPr>
              <w:t xml:space="preserve"> </w:t>
            </w:r>
          </w:p>
          <w:tbl>
            <w:tblPr>
              <w:tblW w:w="4843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843"/>
            </w:tblGrid>
            <w:tr w:rsidR="00A84DDD" w:rsidRPr="00A84DDD" w14:paraId="6892EABB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52001783" w14:textId="77777777" w:rsidR="00A84DDD" w:rsidRPr="00A84DDD" w:rsidRDefault="00A84DDD" w:rsidP="00691154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</w:pPr>
                  <w:r w:rsidRPr="00A84DDD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  <w:t>Identificativos</w:t>
                  </w:r>
                </w:p>
              </w:tc>
            </w:tr>
            <w:tr w:rsidR="00A84DDD" w:rsidRPr="00A84DDD" w14:paraId="380A379D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67440895" w14:textId="77777777" w:rsidR="00A84DDD" w:rsidRPr="00691154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691154">
                    <w:rPr>
                      <w:sz w:val="22"/>
                      <w:szCs w:val="22"/>
                    </w:rPr>
                    <w:t>Nombre y apellidos</w:t>
                  </w:r>
                </w:p>
              </w:tc>
            </w:tr>
            <w:tr w:rsidR="00A84DDD" w:rsidRPr="00A84DDD" w14:paraId="6D7F9D7F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B0442B2" w14:textId="77777777" w:rsidR="00A84DDD" w:rsidRPr="00691154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691154">
                    <w:rPr>
                      <w:sz w:val="22"/>
                      <w:szCs w:val="22"/>
                    </w:rPr>
                    <w:t>DNI/NIE/CIF/Pasaporte</w:t>
                  </w:r>
                </w:p>
              </w:tc>
            </w:tr>
            <w:tr w:rsidR="00A84DDD" w:rsidRPr="00A84DDD" w14:paraId="0A8682AA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53CA14A3" w14:textId="28A12454" w:rsidR="00A84DDD" w:rsidRPr="00691154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691154">
                    <w:rPr>
                      <w:sz w:val="22"/>
                      <w:szCs w:val="22"/>
                    </w:rPr>
                    <w:t>Teléfono y/o email</w:t>
                  </w:r>
                </w:p>
              </w:tc>
            </w:tr>
            <w:tr w:rsidR="00A84DDD" w:rsidRPr="00A84DDD" w14:paraId="34C4BD1D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654F783E" w14:textId="77777777" w:rsidR="00A84DDD" w:rsidRPr="00691154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691154">
                    <w:rPr>
                      <w:sz w:val="22"/>
                      <w:szCs w:val="22"/>
                    </w:rPr>
                    <w:t>Dirección postal</w:t>
                  </w:r>
                </w:p>
              </w:tc>
            </w:tr>
            <w:tr w:rsidR="00A84DDD" w:rsidRPr="00A84DDD" w14:paraId="79CACFFA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284F004A" w14:textId="5419CE9C" w:rsidR="00A84DDD" w:rsidRPr="00A84DDD" w:rsidRDefault="00A84DDD" w:rsidP="00A84DDD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</w:pPr>
                  <w:r w:rsidRPr="00A84DDD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  <w:t>Características personales</w:t>
                  </w:r>
                </w:p>
              </w:tc>
            </w:tr>
            <w:tr w:rsidR="00A84DDD" w:rsidRPr="00A84DDD" w14:paraId="42B860FC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4999364" w14:textId="7D59773D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>Fecha</w:t>
                  </w:r>
                  <w:r w:rsidRPr="00691154">
                    <w:rPr>
                      <w:sz w:val="22"/>
                      <w:szCs w:val="22"/>
                    </w:rPr>
                    <w:t xml:space="preserve"> o lugar</w:t>
                  </w:r>
                  <w:r w:rsidRPr="00A84DDD">
                    <w:rPr>
                      <w:sz w:val="22"/>
                      <w:szCs w:val="22"/>
                    </w:rPr>
                    <w:t xml:space="preserve"> de nacimiento</w:t>
                  </w:r>
                </w:p>
              </w:tc>
            </w:tr>
            <w:tr w:rsidR="00A84DDD" w:rsidRPr="00A84DDD" w14:paraId="5FD8FE62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18C53041" w14:textId="77777777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>Edad</w:t>
                  </w:r>
                </w:p>
              </w:tc>
            </w:tr>
            <w:tr w:rsidR="00A84DDD" w:rsidRPr="00A84DDD" w14:paraId="05FFFE30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22A3EE77" w14:textId="3102B1AF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>Nacionalidad</w:t>
                  </w:r>
                  <w:r w:rsidRPr="00691154">
                    <w:rPr>
                      <w:sz w:val="22"/>
                      <w:szCs w:val="22"/>
                    </w:rPr>
                    <w:t xml:space="preserve"> y/o l</w:t>
                  </w:r>
                  <w:r w:rsidRPr="00A84DDD">
                    <w:rPr>
                      <w:sz w:val="22"/>
                      <w:szCs w:val="22"/>
                    </w:rPr>
                    <w:t>engua paterna/materna</w:t>
                  </w:r>
                </w:p>
              </w:tc>
            </w:tr>
            <w:tr w:rsidR="00A84DDD" w:rsidRPr="00A84DDD" w14:paraId="4042E021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F357127" w14:textId="7E40B163" w:rsidR="00A84DDD" w:rsidRPr="00A84DDD" w:rsidRDefault="00A84DDD" w:rsidP="00A84DDD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</w:pPr>
                  <w:r w:rsidRPr="00A84DDD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  <w:t>Circunstancias Sociales</w:t>
                  </w:r>
                </w:p>
              </w:tc>
            </w:tr>
            <w:tr w:rsidR="00A84DDD" w:rsidRPr="00A84DDD" w14:paraId="06C44B6B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609D1F3D" w14:textId="4A6944F5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>Alojamiento</w:t>
                  </w:r>
                  <w:r w:rsidRPr="00691154">
                    <w:rPr>
                      <w:sz w:val="22"/>
                      <w:szCs w:val="22"/>
                    </w:rPr>
                    <w:t xml:space="preserve"> y/o </w:t>
                  </w:r>
                  <w:r w:rsidRPr="00A84DDD">
                    <w:rPr>
                      <w:sz w:val="22"/>
                      <w:szCs w:val="22"/>
                    </w:rPr>
                    <w:t>Situación familiar</w:t>
                  </w:r>
                </w:p>
              </w:tc>
            </w:tr>
            <w:tr w:rsidR="00A84DDD" w:rsidRPr="00A84DDD" w14:paraId="56094FFD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283A0CC9" w14:textId="77777777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>Aficiones/estilo de vida</w:t>
                  </w:r>
                </w:p>
              </w:tc>
            </w:tr>
            <w:tr w:rsidR="00A84DDD" w:rsidRPr="00A84DDD" w14:paraId="6311B6B7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3E4E7600" w14:textId="3A1846EC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>Pertenencia a asociaciones</w:t>
                  </w:r>
                  <w:r w:rsidRPr="00691154">
                    <w:rPr>
                      <w:sz w:val="22"/>
                      <w:szCs w:val="22"/>
                    </w:rPr>
                    <w:t xml:space="preserve"> u</w:t>
                  </w:r>
                  <w:r w:rsidRPr="00A84DDD">
                    <w:rPr>
                      <w:sz w:val="22"/>
                      <w:szCs w:val="22"/>
                    </w:rPr>
                    <w:t xml:space="preserve"> organizaciones</w:t>
                  </w:r>
                </w:p>
              </w:tc>
            </w:tr>
            <w:tr w:rsidR="00A84DDD" w:rsidRPr="00A84DDD" w14:paraId="5E6869EC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64E91F73" w14:textId="69E8F1CD" w:rsidR="00A84DDD" w:rsidRPr="00A84DDD" w:rsidRDefault="00A84DDD" w:rsidP="00A84DDD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</w:pPr>
                  <w:r w:rsidRPr="00A84DDD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  <w:t>Académicos</w:t>
                  </w:r>
                </w:p>
              </w:tc>
            </w:tr>
            <w:tr w:rsidR="00A84DDD" w:rsidRPr="00A84DDD" w14:paraId="349A53AC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66B47932" w14:textId="77777777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>Formación/Titulaciones</w:t>
                  </w:r>
                </w:p>
              </w:tc>
            </w:tr>
            <w:tr w:rsidR="00A84DDD" w:rsidRPr="00A84DDD" w14:paraId="5D0E8FED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1F88C587" w14:textId="77777777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>Historial académico</w:t>
                  </w:r>
                </w:p>
              </w:tc>
            </w:tr>
            <w:tr w:rsidR="00A84DDD" w:rsidRPr="00A84DDD" w14:paraId="4DB134AF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1C92C30" w14:textId="2E160B20" w:rsidR="00A84DDD" w:rsidRPr="00A84DDD" w:rsidRDefault="00A84DDD" w:rsidP="00A84DDD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s-ES"/>
                    </w:rPr>
                    <w:t>Otras</w:t>
                  </w:r>
                </w:p>
              </w:tc>
            </w:tr>
            <w:tr w:rsidR="00A84DDD" w:rsidRPr="00A84DDD" w14:paraId="3032F27A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38C31CC1" w14:textId="77777777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 xml:space="preserve">Origen étnico o racial </w:t>
                  </w:r>
                </w:p>
              </w:tc>
            </w:tr>
            <w:tr w:rsidR="00A84DDD" w:rsidRPr="00A84DDD" w14:paraId="0E991777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22360CE3" w14:textId="4B84BB19" w:rsidR="00A84DDD" w:rsidRP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691154">
                    <w:rPr>
                      <w:sz w:val="22"/>
                      <w:szCs w:val="22"/>
                    </w:rPr>
                    <w:t>Aspectos g</w:t>
                  </w:r>
                  <w:r w:rsidRPr="00A84DDD">
                    <w:rPr>
                      <w:sz w:val="22"/>
                      <w:szCs w:val="22"/>
                    </w:rPr>
                    <w:t>enéticos</w:t>
                  </w:r>
                  <w:r w:rsidRPr="00691154">
                    <w:rPr>
                      <w:sz w:val="22"/>
                      <w:szCs w:val="22"/>
                    </w:rPr>
                    <w:t xml:space="preserve"> y/o</w:t>
                  </w:r>
                  <w:r w:rsidRPr="00A84DDD">
                    <w:rPr>
                      <w:sz w:val="22"/>
                      <w:szCs w:val="22"/>
                    </w:rPr>
                    <w:t xml:space="preserve"> Biométricos</w:t>
                  </w:r>
                </w:p>
              </w:tc>
            </w:tr>
            <w:tr w:rsidR="00A84DDD" w:rsidRPr="00A84DDD" w14:paraId="687B17CB" w14:textId="77777777" w:rsidTr="00A84DDD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A686F65" w14:textId="77777777" w:rsidR="00A84DDD" w:rsidRDefault="00A84DDD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A84DDD">
                    <w:rPr>
                      <w:sz w:val="22"/>
                      <w:szCs w:val="22"/>
                    </w:rPr>
                    <w:t xml:space="preserve">Salud </w:t>
                  </w:r>
                </w:p>
                <w:p w14:paraId="5D29F4E8" w14:textId="77777777" w:rsidR="00747B5A" w:rsidRDefault="00747B5A" w:rsidP="00747B5A">
                  <w:pPr>
                    <w:pStyle w:val="Prrafodelista"/>
                    <w:ind w:left="360"/>
                    <w:jc w:val="both"/>
                    <w:rPr>
                      <w:sz w:val="22"/>
                      <w:szCs w:val="22"/>
                    </w:rPr>
                  </w:pPr>
                </w:p>
                <w:p w14:paraId="5D5236E4" w14:textId="77777777" w:rsidR="00D857A5" w:rsidRDefault="00D857A5" w:rsidP="00747B5A">
                  <w:pPr>
                    <w:pStyle w:val="Prrafodelista"/>
                    <w:ind w:left="360"/>
                    <w:jc w:val="both"/>
                    <w:rPr>
                      <w:sz w:val="22"/>
                      <w:szCs w:val="22"/>
                    </w:rPr>
                  </w:pPr>
                </w:p>
                <w:p w14:paraId="0D64A0D7" w14:textId="77777777" w:rsidR="00A01939" w:rsidRPr="00A84DDD" w:rsidRDefault="00A01939" w:rsidP="00A01939">
                  <w:pPr>
                    <w:pStyle w:val="Prrafodelista"/>
                    <w:ind w:left="360"/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1563AC79" w14:textId="22F7A223" w:rsidR="00A84DDD" w:rsidRDefault="00A84DDD" w:rsidP="00A84DDD"/>
        </w:tc>
      </w:tr>
      <w:tr w:rsidR="00FF6D25" w14:paraId="2B5E99B1" w14:textId="77777777" w:rsidTr="00FF6D25">
        <w:tc>
          <w:tcPr>
            <w:tcW w:w="3435" w:type="dxa"/>
            <w:gridSpan w:val="2"/>
          </w:tcPr>
          <w:p w14:paraId="38BCBBAF" w14:textId="2008A53E" w:rsidR="00FF6D25" w:rsidRDefault="00D857A5" w:rsidP="00D7266A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Método </w:t>
            </w:r>
            <w:r w:rsidR="00A40D76" w:rsidRPr="00D857A5">
              <w:rPr>
                <w:b/>
                <w:bCs/>
              </w:rPr>
              <w:t>de recogida de datos</w:t>
            </w:r>
          </w:p>
        </w:tc>
        <w:tc>
          <w:tcPr>
            <w:tcW w:w="5059" w:type="dxa"/>
            <w:gridSpan w:val="3"/>
          </w:tcPr>
          <w:tbl>
            <w:tblPr>
              <w:tblW w:w="4843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843"/>
            </w:tblGrid>
            <w:tr w:rsidR="00FF6D25" w:rsidRPr="00A84DDD" w14:paraId="40786434" w14:textId="77777777" w:rsidTr="00BD6F99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64F25A20" w14:textId="4353B0E6" w:rsidR="00FF6D25" w:rsidRPr="00A84DDD" w:rsidRDefault="00FF6D25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691154">
                    <w:rPr>
                      <w:sz w:val="22"/>
                      <w:szCs w:val="22"/>
                    </w:rPr>
                    <w:t>A través de un formulario online</w:t>
                  </w:r>
                </w:p>
              </w:tc>
            </w:tr>
            <w:tr w:rsidR="00FF6D25" w:rsidRPr="00A84DDD" w14:paraId="1C6F65B9" w14:textId="77777777" w:rsidTr="00BD6F99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65A8EBEA" w14:textId="6E0D218F" w:rsidR="00FF6D25" w:rsidRPr="00A84DDD" w:rsidRDefault="00FF6D25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691154">
                    <w:rPr>
                      <w:sz w:val="22"/>
                      <w:szCs w:val="22"/>
                    </w:rPr>
                    <w:t>A través de cuestionarios o preguntas en papel</w:t>
                  </w:r>
                </w:p>
              </w:tc>
            </w:tr>
            <w:tr w:rsidR="00FF6D25" w:rsidRPr="00A84DDD" w14:paraId="66F39C94" w14:textId="77777777" w:rsidTr="00BD6F99">
              <w:trPr>
                <w:trHeight w:val="310"/>
              </w:trPr>
              <w:tc>
                <w:tcPr>
                  <w:tcW w:w="4843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89E2B64" w14:textId="430AD423" w:rsidR="00FF6D25" w:rsidRPr="00A84DDD" w:rsidRDefault="00FF6D25" w:rsidP="00691154">
                  <w:pPr>
                    <w:pStyle w:val="Prrafodelista"/>
                    <w:numPr>
                      <w:ilvl w:val="0"/>
                      <w:numId w:val="6"/>
                    </w:numPr>
                    <w:jc w:val="both"/>
                    <w:rPr>
                      <w:sz w:val="22"/>
                      <w:szCs w:val="22"/>
                    </w:rPr>
                  </w:pPr>
                  <w:r w:rsidRPr="00691154">
                    <w:rPr>
                      <w:sz w:val="22"/>
                      <w:szCs w:val="22"/>
                    </w:rPr>
                    <w:t>Mediante entrevista con el participante</w:t>
                  </w:r>
                  <w:r w:rsidRPr="00A84DDD">
                    <w:rPr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14:paraId="3B78FBBF" w14:textId="77777777" w:rsidR="00FF6D25" w:rsidRDefault="00FF6D25"/>
        </w:tc>
      </w:tr>
      <w:tr w:rsidR="00FF6D25" w14:paraId="082F63C0" w14:textId="77777777" w:rsidTr="00FF6D25">
        <w:tc>
          <w:tcPr>
            <w:tcW w:w="3435" w:type="dxa"/>
            <w:gridSpan w:val="2"/>
          </w:tcPr>
          <w:p w14:paraId="4AAA7F2A" w14:textId="30B17AA1" w:rsidR="00FF6D25" w:rsidRDefault="00FF6D25" w:rsidP="00D7266A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Anonimización de los datos</w:t>
            </w:r>
          </w:p>
        </w:tc>
        <w:tc>
          <w:tcPr>
            <w:tcW w:w="5059" w:type="dxa"/>
            <w:gridSpan w:val="3"/>
          </w:tcPr>
          <w:p w14:paraId="09DD41BB" w14:textId="0B6FF41C" w:rsidR="00FF6D25" w:rsidRDefault="00FF6D25" w:rsidP="00691154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Calibri" w:eastAsia="Times New Roman" w:hAnsi="Calibri" w:cs="Calibri"/>
                <w:color w:val="000000"/>
                <w:lang w:eastAsia="es-ES"/>
              </w:rPr>
            </w:pPr>
            <w:r w:rsidRPr="00691154">
              <w:rPr>
                <w:sz w:val="22"/>
                <w:szCs w:val="22"/>
              </w:rPr>
              <w:t xml:space="preserve">Confirmo que he sustituido los datos personales (como nombre y apellidos) por un código </w:t>
            </w:r>
            <w:r w:rsidR="00A01939" w:rsidRPr="00563E82">
              <w:rPr>
                <w:sz w:val="22"/>
                <w:szCs w:val="22"/>
              </w:rPr>
              <w:t xml:space="preserve">alfanumérico </w:t>
            </w:r>
            <w:r w:rsidRPr="00563E82">
              <w:rPr>
                <w:sz w:val="22"/>
                <w:szCs w:val="22"/>
              </w:rPr>
              <w:t>en l</w:t>
            </w:r>
            <w:r w:rsidRPr="00691154">
              <w:rPr>
                <w:sz w:val="22"/>
                <w:szCs w:val="22"/>
              </w:rPr>
              <w:t>a base de datos, de modo que los participantes no sean identificables.</w:t>
            </w:r>
            <w:r w:rsidR="00A01939">
              <w:rPr>
                <w:sz w:val="22"/>
                <w:szCs w:val="22"/>
              </w:rPr>
              <w:t xml:space="preserve"> </w:t>
            </w:r>
            <w:r w:rsidR="00A01939" w:rsidRPr="00563E82">
              <w:rPr>
                <w:sz w:val="20"/>
                <w:szCs w:val="20"/>
                <w:highlight w:val="lightGray"/>
              </w:rPr>
              <w:t>[E</w:t>
            </w:r>
            <w:r w:rsidR="00F657FF" w:rsidRPr="00563E82">
              <w:rPr>
                <w:sz w:val="20"/>
                <w:szCs w:val="20"/>
                <w:highlight w:val="lightGray"/>
              </w:rPr>
              <w:t>vite usar un</w:t>
            </w:r>
            <w:r w:rsidR="00A01939" w:rsidRPr="00563E82">
              <w:rPr>
                <w:sz w:val="22"/>
                <w:szCs w:val="22"/>
                <w:highlight w:val="lightGray"/>
              </w:rPr>
              <w:t xml:space="preserve"> </w:t>
            </w:r>
            <w:r w:rsidR="00F657FF" w:rsidRPr="00563E82">
              <w:rPr>
                <w:sz w:val="20"/>
                <w:szCs w:val="20"/>
                <w:highlight w:val="lightGray"/>
              </w:rPr>
              <w:t>c</w:t>
            </w:r>
            <w:r w:rsidR="00A01939" w:rsidRPr="00563E82">
              <w:rPr>
                <w:sz w:val="20"/>
                <w:szCs w:val="20"/>
                <w:highlight w:val="lightGray"/>
              </w:rPr>
              <w:t xml:space="preserve">ódigo </w:t>
            </w:r>
            <w:r w:rsidR="00F657FF" w:rsidRPr="00563E82">
              <w:rPr>
                <w:sz w:val="20"/>
                <w:szCs w:val="20"/>
                <w:highlight w:val="lightGray"/>
              </w:rPr>
              <w:t>de</w:t>
            </w:r>
            <w:r w:rsidR="00A01939" w:rsidRPr="00563E82">
              <w:rPr>
                <w:sz w:val="20"/>
                <w:szCs w:val="20"/>
                <w:highlight w:val="lightGray"/>
              </w:rPr>
              <w:t xml:space="preserve"> anonimización </w:t>
            </w:r>
            <w:r w:rsidR="00F657FF" w:rsidRPr="00563E82">
              <w:rPr>
                <w:sz w:val="20"/>
                <w:szCs w:val="20"/>
                <w:highlight w:val="lightGray"/>
              </w:rPr>
              <w:t>con las siglas del nombre del participante y su año de nacimiento, por ejemplo</w:t>
            </w:r>
            <w:r w:rsidR="00563E82">
              <w:rPr>
                <w:sz w:val="20"/>
                <w:szCs w:val="20"/>
                <w:highlight w:val="lightGray"/>
              </w:rPr>
              <w:t>,</w:t>
            </w:r>
            <w:r w:rsidR="00F657FF" w:rsidRPr="00563E82">
              <w:rPr>
                <w:sz w:val="20"/>
                <w:szCs w:val="20"/>
                <w:highlight w:val="lightGray"/>
              </w:rPr>
              <w:t xml:space="preserve"> EHH</w:t>
            </w:r>
            <w:r w:rsidR="003730CB" w:rsidRPr="00563E82">
              <w:rPr>
                <w:sz w:val="20"/>
                <w:szCs w:val="20"/>
                <w:highlight w:val="lightGray"/>
              </w:rPr>
              <w:t>99</w:t>
            </w:r>
            <w:r w:rsidR="00A01939" w:rsidRPr="00563E82">
              <w:rPr>
                <w:sz w:val="20"/>
                <w:szCs w:val="20"/>
                <w:highlight w:val="lightGray"/>
              </w:rPr>
              <w:t>]</w:t>
            </w:r>
          </w:p>
        </w:tc>
      </w:tr>
      <w:tr w:rsidR="00FF6D25" w14:paraId="2FFAEBE2" w14:textId="77777777" w:rsidTr="00FF6D25">
        <w:tc>
          <w:tcPr>
            <w:tcW w:w="3435" w:type="dxa"/>
            <w:gridSpan w:val="2"/>
          </w:tcPr>
          <w:p w14:paraId="5EDF352D" w14:textId="3FD1201A" w:rsidR="00FF6D25" w:rsidRPr="00FF6D25" w:rsidRDefault="00FF6D25" w:rsidP="00D7266A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iesgos para el participante</w:t>
            </w:r>
          </w:p>
        </w:tc>
        <w:tc>
          <w:tcPr>
            <w:tcW w:w="5059" w:type="dxa"/>
            <w:gridSpan w:val="3"/>
          </w:tcPr>
          <w:p w14:paraId="3407F2D0" w14:textId="0C4148E1" w:rsidR="00FF6D25" w:rsidRPr="00FF6D25" w:rsidRDefault="00FF6D25" w:rsidP="00FF6D25">
            <w:pPr>
              <w:rPr>
                <w:rFonts w:ascii="Calibri" w:eastAsia="Times New Roman" w:hAnsi="Calibri" w:cs="Calibri"/>
                <w:color w:val="000000"/>
                <w:lang w:eastAsia="es-ES"/>
              </w:rPr>
            </w:pPr>
            <w:r w:rsidRPr="00FF6D25">
              <w:rPr>
                <w:sz w:val="20"/>
                <w:szCs w:val="20"/>
                <w:highlight w:val="lightGray"/>
              </w:rPr>
              <w:t>[¿Qué riesgos, si los hubiera, podrían tener los participantes en el estudio?]</w:t>
            </w:r>
          </w:p>
        </w:tc>
      </w:tr>
      <w:tr w:rsidR="00FF6D25" w14:paraId="57A8AF0B" w14:textId="77777777" w:rsidTr="00FF6D25">
        <w:tc>
          <w:tcPr>
            <w:tcW w:w="3435" w:type="dxa"/>
            <w:gridSpan w:val="2"/>
          </w:tcPr>
          <w:p w14:paraId="2FA103DF" w14:textId="25DD02F7" w:rsidR="00FF6D25" w:rsidRDefault="00FF6D25" w:rsidP="00D7266A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Beneficios para el participante</w:t>
            </w:r>
          </w:p>
        </w:tc>
        <w:tc>
          <w:tcPr>
            <w:tcW w:w="5059" w:type="dxa"/>
            <w:gridSpan w:val="3"/>
          </w:tcPr>
          <w:p w14:paraId="4F1E4778" w14:textId="355FCB11" w:rsidR="00FF6D25" w:rsidRPr="00FF6D25" w:rsidRDefault="00FF6D25" w:rsidP="00FF6D25">
            <w:pPr>
              <w:rPr>
                <w:sz w:val="20"/>
                <w:szCs w:val="20"/>
                <w:highlight w:val="lightGray"/>
              </w:rPr>
            </w:pPr>
            <w:r w:rsidRPr="00FF6D25">
              <w:rPr>
                <w:sz w:val="20"/>
                <w:szCs w:val="20"/>
                <w:highlight w:val="lightGray"/>
              </w:rPr>
              <w:t xml:space="preserve">[¿Qué </w:t>
            </w:r>
            <w:r>
              <w:rPr>
                <w:sz w:val="20"/>
                <w:szCs w:val="20"/>
                <w:highlight w:val="lightGray"/>
              </w:rPr>
              <w:t>beneficios</w:t>
            </w:r>
            <w:r w:rsidRPr="00FF6D25">
              <w:rPr>
                <w:sz w:val="20"/>
                <w:szCs w:val="20"/>
                <w:highlight w:val="lightGray"/>
              </w:rPr>
              <w:t xml:space="preserve"> podrían tener los participantes en el estudio?]</w:t>
            </w:r>
          </w:p>
        </w:tc>
      </w:tr>
      <w:tr w:rsidR="00691154" w14:paraId="533553C0" w14:textId="77777777" w:rsidTr="00FF6D25">
        <w:tc>
          <w:tcPr>
            <w:tcW w:w="3435" w:type="dxa"/>
            <w:gridSpan w:val="2"/>
          </w:tcPr>
          <w:p w14:paraId="61291108" w14:textId="4371A4B4" w:rsidR="00691154" w:rsidRDefault="00691154" w:rsidP="00D7266A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Fechas clave para el estudio</w:t>
            </w:r>
          </w:p>
        </w:tc>
        <w:tc>
          <w:tcPr>
            <w:tcW w:w="5059" w:type="dxa"/>
            <w:gridSpan w:val="3"/>
          </w:tcPr>
          <w:p w14:paraId="1530CE42" w14:textId="6E262521" w:rsidR="00691154" w:rsidRPr="00F657FF" w:rsidRDefault="00691154" w:rsidP="00FF6D25">
            <w:pPr>
              <w:rPr>
                <w:sz w:val="22"/>
                <w:szCs w:val="22"/>
              </w:rPr>
            </w:pPr>
            <w:r w:rsidRPr="00F657FF">
              <w:rPr>
                <w:sz w:val="22"/>
                <w:szCs w:val="22"/>
              </w:rPr>
              <w:t>El estudio comenzará en el mes___________ del año____</w:t>
            </w:r>
          </w:p>
          <w:p w14:paraId="7F7F56E4" w14:textId="565C9380" w:rsidR="00691154" w:rsidRPr="00F657FF" w:rsidRDefault="00691154" w:rsidP="00FF6D25">
            <w:pPr>
              <w:rPr>
                <w:sz w:val="22"/>
                <w:szCs w:val="22"/>
              </w:rPr>
            </w:pPr>
            <w:r w:rsidRPr="00F657FF">
              <w:rPr>
                <w:sz w:val="22"/>
                <w:szCs w:val="22"/>
              </w:rPr>
              <w:t>El estudio finalizará el mes ____________ del año _______</w:t>
            </w:r>
          </w:p>
        </w:tc>
      </w:tr>
    </w:tbl>
    <w:p w14:paraId="3AACAACF" w14:textId="0DFA6D90" w:rsidR="00F5109E" w:rsidRPr="00F5109E" w:rsidRDefault="00F5109E" w:rsidP="00F5109E">
      <w:pPr>
        <w:pStyle w:val="Prrafodelista"/>
        <w:ind w:left="709" w:right="-568"/>
        <w:rPr>
          <w:b/>
          <w:bCs/>
          <w:sz w:val="22"/>
          <w:szCs w:val="22"/>
        </w:rPr>
      </w:pPr>
    </w:p>
    <w:sectPr w:rsidR="00F5109E" w:rsidRPr="00F5109E" w:rsidSect="00F900C2">
      <w:headerReference w:type="default" r:id="rId7"/>
      <w:pgSz w:w="11906" w:h="16838"/>
      <w:pgMar w:top="927" w:right="1701" w:bottom="115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6D276" w14:textId="77777777" w:rsidR="005870AA" w:rsidRDefault="005870AA" w:rsidP="00C71036">
      <w:r>
        <w:separator/>
      </w:r>
    </w:p>
  </w:endnote>
  <w:endnote w:type="continuationSeparator" w:id="0">
    <w:p w14:paraId="3A2346FF" w14:textId="77777777" w:rsidR="005870AA" w:rsidRDefault="005870AA" w:rsidP="00C71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03F8A" w14:textId="77777777" w:rsidR="005870AA" w:rsidRDefault="005870AA" w:rsidP="00C71036">
      <w:r>
        <w:separator/>
      </w:r>
    </w:p>
  </w:footnote>
  <w:footnote w:type="continuationSeparator" w:id="0">
    <w:p w14:paraId="570E2C00" w14:textId="77777777" w:rsidR="005870AA" w:rsidRDefault="005870AA" w:rsidP="00C710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CCA8D" w14:textId="62C8F818" w:rsidR="00C71036" w:rsidRDefault="00C71036">
    <w:pPr>
      <w:pStyle w:val="Encabezado"/>
    </w:pPr>
    <w:r>
      <w:rPr>
        <w:noProof/>
      </w:rPr>
      <w:drawing>
        <wp:inline distT="0" distB="0" distL="0" distR="0" wp14:anchorId="52E2AED2" wp14:editId="5D59A307">
          <wp:extent cx="1428750" cy="571500"/>
          <wp:effectExtent l="0" t="0" r="0" b="0"/>
          <wp:docPr id="8" name="Imagen 8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8" descr="Texto&#10;&#10;Descripción generada automáticamente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71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34B45"/>
    <w:multiLevelType w:val="hybridMultilevel"/>
    <w:tmpl w:val="AE020EC2"/>
    <w:lvl w:ilvl="0" w:tplc="554A710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394C2A"/>
    <w:multiLevelType w:val="multilevel"/>
    <w:tmpl w:val="4E4876F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2" w15:restartNumberingAfterBreak="0">
    <w:nsid w:val="1ECA563C"/>
    <w:multiLevelType w:val="hybridMultilevel"/>
    <w:tmpl w:val="D6E6CF22"/>
    <w:lvl w:ilvl="0" w:tplc="C45A5102">
      <w:start w:val="1"/>
      <w:numFmt w:val="decimal"/>
      <w:lvlText w:val="%1."/>
      <w:lvlJc w:val="left"/>
      <w:pPr>
        <w:ind w:left="720" w:hanging="360"/>
      </w:pPr>
      <w:rPr>
        <w:b/>
        <w:bCs w:val="0"/>
        <w:color w:val="8496B0" w:themeColor="text2" w:themeTint="99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254A88"/>
    <w:multiLevelType w:val="hybridMultilevel"/>
    <w:tmpl w:val="3558EA2A"/>
    <w:lvl w:ilvl="0" w:tplc="A92EC7BE">
      <w:start w:val="1"/>
      <w:numFmt w:val="bullet"/>
      <w:lvlText w:val="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AC5B40"/>
    <w:multiLevelType w:val="hybridMultilevel"/>
    <w:tmpl w:val="4EC4176A"/>
    <w:lvl w:ilvl="0" w:tplc="C122EA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213C6"/>
    <w:multiLevelType w:val="hybridMultilevel"/>
    <w:tmpl w:val="F6943026"/>
    <w:lvl w:ilvl="0" w:tplc="A92EC7BE">
      <w:start w:val="1"/>
      <w:numFmt w:val="bullet"/>
      <w:lvlText w:val="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74380E"/>
    <w:multiLevelType w:val="hybridMultilevel"/>
    <w:tmpl w:val="5066C2E2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109099">
    <w:abstractNumId w:val="4"/>
  </w:num>
  <w:num w:numId="2" w16cid:durableId="2134015939">
    <w:abstractNumId w:val="0"/>
  </w:num>
  <w:num w:numId="3" w16cid:durableId="452749467">
    <w:abstractNumId w:val="6"/>
  </w:num>
  <w:num w:numId="4" w16cid:durableId="490561142">
    <w:abstractNumId w:val="1"/>
  </w:num>
  <w:num w:numId="5" w16cid:durableId="766463199">
    <w:abstractNumId w:val="2"/>
  </w:num>
  <w:num w:numId="6" w16cid:durableId="1073086812">
    <w:abstractNumId w:val="5"/>
  </w:num>
  <w:num w:numId="7" w16cid:durableId="496843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3MDAyNbawMDIwMrdQ0lEKTi0uzszPAykwqgUAHezdpiwAAAA="/>
  </w:docVars>
  <w:rsids>
    <w:rsidRoot w:val="00511ADE"/>
    <w:rsid w:val="00014897"/>
    <w:rsid w:val="000210BD"/>
    <w:rsid w:val="00035C8F"/>
    <w:rsid w:val="00037CFE"/>
    <w:rsid w:val="00055724"/>
    <w:rsid w:val="000A4A82"/>
    <w:rsid w:val="000B42C4"/>
    <w:rsid w:val="000B6149"/>
    <w:rsid w:val="000C279F"/>
    <w:rsid w:val="000C71B0"/>
    <w:rsid w:val="00101608"/>
    <w:rsid w:val="001231A5"/>
    <w:rsid w:val="00131471"/>
    <w:rsid w:val="00131CFF"/>
    <w:rsid w:val="001360D1"/>
    <w:rsid w:val="0013622F"/>
    <w:rsid w:val="00140290"/>
    <w:rsid w:val="001470EA"/>
    <w:rsid w:val="00155D20"/>
    <w:rsid w:val="00162249"/>
    <w:rsid w:val="00170C78"/>
    <w:rsid w:val="00192687"/>
    <w:rsid w:val="001B46DB"/>
    <w:rsid w:val="001C0280"/>
    <w:rsid w:val="001C4B6F"/>
    <w:rsid w:val="001C5D80"/>
    <w:rsid w:val="001F1FCE"/>
    <w:rsid w:val="001F207E"/>
    <w:rsid w:val="002174AB"/>
    <w:rsid w:val="00220C4A"/>
    <w:rsid w:val="002224A1"/>
    <w:rsid w:val="002229DA"/>
    <w:rsid w:val="00230443"/>
    <w:rsid w:val="00233291"/>
    <w:rsid w:val="002334C0"/>
    <w:rsid w:val="0024190A"/>
    <w:rsid w:val="00243075"/>
    <w:rsid w:val="002577DE"/>
    <w:rsid w:val="002617C2"/>
    <w:rsid w:val="002644DD"/>
    <w:rsid w:val="002A4464"/>
    <w:rsid w:val="002B5444"/>
    <w:rsid w:val="002C6F8C"/>
    <w:rsid w:val="002E2F50"/>
    <w:rsid w:val="00300A4B"/>
    <w:rsid w:val="00320EC7"/>
    <w:rsid w:val="003250D2"/>
    <w:rsid w:val="00333196"/>
    <w:rsid w:val="003354AC"/>
    <w:rsid w:val="0034185D"/>
    <w:rsid w:val="0034313C"/>
    <w:rsid w:val="00345AED"/>
    <w:rsid w:val="003730CB"/>
    <w:rsid w:val="00396ECC"/>
    <w:rsid w:val="003A5C7F"/>
    <w:rsid w:val="003D66BC"/>
    <w:rsid w:val="003F7976"/>
    <w:rsid w:val="0041159D"/>
    <w:rsid w:val="00412A37"/>
    <w:rsid w:val="00417DFC"/>
    <w:rsid w:val="0043416E"/>
    <w:rsid w:val="00481259"/>
    <w:rsid w:val="0048292E"/>
    <w:rsid w:val="00484F28"/>
    <w:rsid w:val="004A4D9E"/>
    <w:rsid w:val="004A69B7"/>
    <w:rsid w:val="004C14C4"/>
    <w:rsid w:val="004D52A5"/>
    <w:rsid w:val="004D5C5F"/>
    <w:rsid w:val="00511ADE"/>
    <w:rsid w:val="005172C7"/>
    <w:rsid w:val="005521A9"/>
    <w:rsid w:val="0055791A"/>
    <w:rsid w:val="00563112"/>
    <w:rsid w:val="00563E82"/>
    <w:rsid w:val="005647C2"/>
    <w:rsid w:val="00573DF8"/>
    <w:rsid w:val="00581A3C"/>
    <w:rsid w:val="005870AA"/>
    <w:rsid w:val="00590295"/>
    <w:rsid w:val="00591FD7"/>
    <w:rsid w:val="005D1E31"/>
    <w:rsid w:val="005D4230"/>
    <w:rsid w:val="005E1B60"/>
    <w:rsid w:val="005F098B"/>
    <w:rsid w:val="006453DD"/>
    <w:rsid w:val="006554DC"/>
    <w:rsid w:val="0066379E"/>
    <w:rsid w:val="00666A31"/>
    <w:rsid w:val="00670BFD"/>
    <w:rsid w:val="00691154"/>
    <w:rsid w:val="006A648B"/>
    <w:rsid w:val="006B0F11"/>
    <w:rsid w:val="006B37EB"/>
    <w:rsid w:val="006B7D42"/>
    <w:rsid w:val="006D52A1"/>
    <w:rsid w:val="006F5B6D"/>
    <w:rsid w:val="00701FEF"/>
    <w:rsid w:val="007100B0"/>
    <w:rsid w:val="0071040F"/>
    <w:rsid w:val="00714B70"/>
    <w:rsid w:val="00723ADB"/>
    <w:rsid w:val="00726716"/>
    <w:rsid w:val="00733B53"/>
    <w:rsid w:val="0074358E"/>
    <w:rsid w:val="00747B5A"/>
    <w:rsid w:val="00783F2B"/>
    <w:rsid w:val="007A3A5A"/>
    <w:rsid w:val="007D4E95"/>
    <w:rsid w:val="007D7FAA"/>
    <w:rsid w:val="00812B3F"/>
    <w:rsid w:val="00842A30"/>
    <w:rsid w:val="00857796"/>
    <w:rsid w:val="0087578D"/>
    <w:rsid w:val="00876448"/>
    <w:rsid w:val="008A5401"/>
    <w:rsid w:val="008B5631"/>
    <w:rsid w:val="008B7DFA"/>
    <w:rsid w:val="008C3BFF"/>
    <w:rsid w:val="008D075E"/>
    <w:rsid w:val="008F5766"/>
    <w:rsid w:val="009152AE"/>
    <w:rsid w:val="009363A6"/>
    <w:rsid w:val="0094787E"/>
    <w:rsid w:val="0095097B"/>
    <w:rsid w:val="00975EF2"/>
    <w:rsid w:val="00985F28"/>
    <w:rsid w:val="009A3759"/>
    <w:rsid w:val="009A5D5A"/>
    <w:rsid w:val="009A6346"/>
    <w:rsid w:val="009B466C"/>
    <w:rsid w:val="009C02D7"/>
    <w:rsid w:val="009C72C9"/>
    <w:rsid w:val="009D5572"/>
    <w:rsid w:val="009E6B64"/>
    <w:rsid w:val="00A01939"/>
    <w:rsid w:val="00A1312F"/>
    <w:rsid w:val="00A301D9"/>
    <w:rsid w:val="00A345CC"/>
    <w:rsid w:val="00A36B54"/>
    <w:rsid w:val="00A40D76"/>
    <w:rsid w:val="00A425BE"/>
    <w:rsid w:val="00A47DBB"/>
    <w:rsid w:val="00A560B3"/>
    <w:rsid w:val="00A71818"/>
    <w:rsid w:val="00A73671"/>
    <w:rsid w:val="00A77822"/>
    <w:rsid w:val="00A84DDD"/>
    <w:rsid w:val="00AA006E"/>
    <w:rsid w:val="00AC212C"/>
    <w:rsid w:val="00AC2B92"/>
    <w:rsid w:val="00AC3FB5"/>
    <w:rsid w:val="00AD0F6F"/>
    <w:rsid w:val="00AE2957"/>
    <w:rsid w:val="00AE70DA"/>
    <w:rsid w:val="00B147BD"/>
    <w:rsid w:val="00B1708A"/>
    <w:rsid w:val="00B240C2"/>
    <w:rsid w:val="00B25CEF"/>
    <w:rsid w:val="00B32920"/>
    <w:rsid w:val="00B43117"/>
    <w:rsid w:val="00B539DE"/>
    <w:rsid w:val="00B54EAE"/>
    <w:rsid w:val="00B745D6"/>
    <w:rsid w:val="00B8068B"/>
    <w:rsid w:val="00BA6A3C"/>
    <w:rsid w:val="00BE65D4"/>
    <w:rsid w:val="00BF2073"/>
    <w:rsid w:val="00BF613A"/>
    <w:rsid w:val="00BF66FA"/>
    <w:rsid w:val="00C039EC"/>
    <w:rsid w:val="00C045DB"/>
    <w:rsid w:val="00C27FAD"/>
    <w:rsid w:val="00C64DEB"/>
    <w:rsid w:val="00C65F23"/>
    <w:rsid w:val="00C71036"/>
    <w:rsid w:val="00C717FA"/>
    <w:rsid w:val="00CB6EB2"/>
    <w:rsid w:val="00CC0398"/>
    <w:rsid w:val="00CC39F7"/>
    <w:rsid w:val="00CC3DA2"/>
    <w:rsid w:val="00CF0434"/>
    <w:rsid w:val="00CF5D4C"/>
    <w:rsid w:val="00D023F8"/>
    <w:rsid w:val="00D10540"/>
    <w:rsid w:val="00D30D08"/>
    <w:rsid w:val="00D32FE1"/>
    <w:rsid w:val="00D52F32"/>
    <w:rsid w:val="00D616F9"/>
    <w:rsid w:val="00D7266A"/>
    <w:rsid w:val="00D76E0B"/>
    <w:rsid w:val="00D853B6"/>
    <w:rsid w:val="00D857A5"/>
    <w:rsid w:val="00D92657"/>
    <w:rsid w:val="00D92790"/>
    <w:rsid w:val="00DA3F67"/>
    <w:rsid w:val="00DB09D0"/>
    <w:rsid w:val="00DE5130"/>
    <w:rsid w:val="00E20A58"/>
    <w:rsid w:val="00E20B46"/>
    <w:rsid w:val="00E30EBE"/>
    <w:rsid w:val="00E44439"/>
    <w:rsid w:val="00E84304"/>
    <w:rsid w:val="00E85597"/>
    <w:rsid w:val="00E91AE9"/>
    <w:rsid w:val="00EE1EAB"/>
    <w:rsid w:val="00F235D0"/>
    <w:rsid w:val="00F25D1F"/>
    <w:rsid w:val="00F5109E"/>
    <w:rsid w:val="00F523A4"/>
    <w:rsid w:val="00F53A72"/>
    <w:rsid w:val="00F657FF"/>
    <w:rsid w:val="00F67CED"/>
    <w:rsid w:val="00F839C6"/>
    <w:rsid w:val="00F900C2"/>
    <w:rsid w:val="00F92FDD"/>
    <w:rsid w:val="00FC0C0E"/>
    <w:rsid w:val="00FC2267"/>
    <w:rsid w:val="00FC7501"/>
    <w:rsid w:val="00FD32FC"/>
    <w:rsid w:val="00FD3FE7"/>
    <w:rsid w:val="00FF5733"/>
    <w:rsid w:val="00FF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F38DBD"/>
  <w15:chartTrackingRefBased/>
  <w15:docId w15:val="{35AA2552-AB59-445F-AE08-BBE35DB6A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425B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4787E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4787E"/>
    <w:rPr>
      <w:color w:val="605E5C"/>
      <w:shd w:val="clear" w:color="auto" w:fill="E1DFDD"/>
    </w:rPr>
  </w:style>
  <w:style w:type="paragraph" w:customStyle="1" w:styleId="Default">
    <w:name w:val="Default"/>
    <w:rsid w:val="009E6B64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table" w:styleId="Tablaconcuadrcula">
    <w:name w:val="Table Grid"/>
    <w:basedOn w:val="Tablanormal"/>
    <w:uiPriority w:val="39"/>
    <w:rsid w:val="00F900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C7103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71036"/>
  </w:style>
  <w:style w:type="paragraph" w:styleId="Piedepgina">
    <w:name w:val="footer"/>
    <w:basedOn w:val="Normal"/>
    <w:link w:val="PiedepginaCar"/>
    <w:uiPriority w:val="99"/>
    <w:unhideWhenUsed/>
    <w:rsid w:val="00C71036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71036"/>
  </w:style>
  <w:style w:type="paragraph" w:styleId="Revisin">
    <w:name w:val="Revision"/>
    <w:hidden/>
    <w:uiPriority w:val="99"/>
    <w:semiHidden/>
    <w:rsid w:val="002577DE"/>
  </w:style>
  <w:style w:type="character" w:styleId="Hipervnculovisitado">
    <w:name w:val="FollowedHyperlink"/>
    <w:basedOn w:val="Fuentedeprrafopredeter"/>
    <w:uiPriority w:val="99"/>
    <w:semiHidden/>
    <w:unhideWhenUsed/>
    <w:rsid w:val="00A36B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8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89</Words>
  <Characters>4341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0</CharactersWithSpaces>
  <SharedDoc>false</SharedDoc>
  <HLinks>
    <vt:vector size="24" baseType="variant">
      <vt:variant>
        <vt:i4>3538988</vt:i4>
      </vt:variant>
      <vt:variant>
        <vt:i4>9</vt:i4>
      </vt:variant>
      <vt:variant>
        <vt:i4>0</vt:i4>
      </vt:variant>
      <vt:variant>
        <vt:i4>5</vt:i4>
      </vt:variant>
      <vt:variant>
        <vt:lpwstr>https://www.urjc.es/proteccion-de-datos</vt:lpwstr>
      </vt:variant>
      <vt:variant>
        <vt:lpwstr/>
      </vt:variant>
      <vt:variant>
        <vt:i4>6750260</vt:i4>
      </vt:variant>
      <vt:variant>
        <vt:i4>6</vt:i4>
      </vt:variant>
      <vt:variant>
        <vt:i4>0</vt:i4>
      </vt:variant>
      <vt:variant>
        <vt:i4>5</vt:i4>
      </vt:variant>
      <vt:variant>
        <vt:lpwstr>http://www.aepd.es/</vt:lpwstr>
      </vt:variant>
      <vt:variant>
        <vt:lpwstr/>
      </vt:variant>
      <vt:variant>
        <vt:i4>5308535</vt:i4>
      </vt:variant>
      <vt:variant>
        <vt:i4>3</vt:i4>
      </vt:variant>
      <vt:variant>
        <vt:i4>0</vt:i4>
      </vt:variant>
      <vt:variant>
        <vt:i4>5</vt:i4>
      </vt:variant>
      <vt:variant>
        <vt:lpwstr>mailto:protecciondedatos@urjc.es</vt:lpwstr>
      </vt:variant>
      <vt:variant>
        <vt:lpwstr/>
      </vt:variant>
      <vt:variant>
        <vt:i4>5308535</vt:i4>
      </vt:variant>
      <vt:variant>
        <vt:i4>0</vt:i4>
      </vt:variant>
      <vt:variant>
        <vt:i4>0</vt:i4>
      </vt:variant>
      <vt:variant>
        <vt:i4>5</vt:i4>
      </vt:variant>
      <vt:variant>
        <vt:lpwstr>mailto:protecciondedatos@urjc.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Rams Ramos</dc:creator>
  <cp:keywords/>
  <dc:description/>
  <cp:lastModifiedBy>Elisabet Huertas Hoyas</cp:lastModifiedBy>
  <cp:revision>5</cp:revision>
  <dcterms:created xsi:type="dcterms:W3CDTF">2025-10-29T14:35:00Z</dcterms:created>
  <dcterms:modified xsi:type="dcterms:W3CDTF">2025-11-20T21:10:00Z</dcterms:modified>
</cp:coreProperties>
</file>